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0C00E" w14:textId="4EEF956F" w:rsidR="00EA0F82" w:rsidRPr="00F921E6" w:rsidRDefault="00EA0F82" w:rsidP="00EA0F82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3A4499E6" w14:textId="77777777" w:rsidR="00EA0F82" w:rsidRDefault="00EA0F82" w:rsidP="00EA0F82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6D496DBE" wp14:editId="35040CAF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0EAF6" w14:textId="77777777" w:rsidR="00EA0F82" w:rsidRDefault="00EA0F82" w:rsidP="00EA0F82">
      <w:pPr>
        <w:jc w:val="center"/>
        <w:rPr>
          <w:rtl/>
          <w:lang w:bidi="fa-IR"/>
        </w:rPr>
      </w:pPr>
    </w:p>
    <w:p w14:paraId="0DD2DA7A" w14:textId="706B0D6C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 شمار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ی3</w:t>
      </w:r>
    </w:p>
    <w:p w14:paraId="6D143E94" w14:textId="77777777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زبان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های شبیه سازی</w:t>
      </w:r>
    </w:p>
    <w:p w14:paraId="3CB19FD0" w14:textId="77777777" w:rsidR="00EA0F82" w:rsidRPr="00F921E6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054CC5B5" w14:textId="77777777" w:rsidR="00EA0F82" w:rsidRDefault="00EA0F82" w:rsidP="00EA0F82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66FD9EE5" w14:textId="4C703F43" w:rsidR="003D48D5" w:rsidRDefault="003D48D5" w:rsidP="00EA0F82">
      <w:pPr>
        <w:jc w:val="center"/>
        <w:rPr>
          <w:rtl/>
        </w:rPr>
      </w:pPr>
    </w:p>
    <w:p w14:paraId="0937BB1E" w14:textId="3A123634" w:rsidR="00981615" w:rsidRDefault="00981615" w:rsidP="00EA0F82">
      <w:pPr>
        <w:jc w:val="center"/>
        <w:rPr>
          <w:rtl/>
        </w:rPr>
      </w:pPr>
    </w:p>
    <w:p w14:paraId="67B64D98" w14:textId="57CB9EDA" w:rsidR="00981615" w:rsidRDefault="00981615" w:rsidP="00EA0F82">
      <w:pPr>
        <w:jc w:val="center"/>
        <w:rPr>
          <w:rtl/>
        </w:rPr>
      </w:pPr>
    </w:p>
    <w:p w14:paraId="3999FAD8" w14:textId="63390EA7" w:rsidR="00981615" w:rsidRDefault="00981615" w:rsidP="00EA0F82">
      <w:pPr>
        <w:jc w:val="center"/>
        <w:rPr>
          <w:rtl/>
        </w:rPr>
      </w:pPr>
    </w:p>
    <w:p w14:paraId="1EF402DF" w14:textId="121EF590" w:rsidR="00981615" w:rsidRDefault="00981615" w:rsidP="00EA0F82">
      <w:pPr>
        <w:jc w:val="center"/>
        <w:rPr>
          <w:rtl/>
        </w:rPr>
      </w:pPr>
    </w:p>
    <w:p w14:paraId="48BF52E7" w14:textId="6EDC4D98" w:rsidR="00981615" w:rsidRDefault="00981615" w:rsidP="00EA0F82">
      <w:pPr>
        <w:jc w:val="center"/>
        <w:rPr>
          <w:rtl/>
        </w:rPr>
      </w:pPr>
    </w:p>
    <w:p w14:paraId="1499ACB8" w14:textId="6683C2EB" w:rsidR="00981615" w:rsidRDefault="00981615" w:rsidP="00EA0F82">
      <w:pPr>
        <w:jc w:val="center"/>
        <w:rPr>
          <w:rtl/>
        </w:rPr>
      </w:pPr>
    </w:p>
    <w:p w14:paraId="67D9946D" w14:textId="6723858A" w:rsidR="00981615" w:rsidRDefault="00981615" w:rsidP="00EA0F82">
      <w:pPr>
        <w:jc w:val="center"/>
        <w:rPr>
          <w:rtl/>
        </w:rPr>
      </w:pPr>
    </w:p>
    <w:p w14:paraId="58C6F1B2" w14:textId="77777777" w:rsidR="00EF3031" w:rsidRDefault="00EF3031" w:rsidP="00EA0F82">
      <w:pPr>
        <w:jc w:val="center"/>
        <w:rPr>
          <w:rtl/>
        </w:rPr>
      </w:pPr>
    </w:p>
    <w:p w14:paraId="628898D2" w14:textId="2D5BAC99" w:rsidR="00981615" w:rsidRDefault="00981615" w:rsidP="00EA0F82">
      <w:pPr>
        <w:jc w:val="center"/>
        <w:rPr>
          <w:rtl/>
        </w:rPr>
      </w:pPr>
    </w:p>
    <w:p w14:paraId="30F92A2C" w14:textId="4A9454C0" w:rsidR="00981615" w:rsidRDefault="00EF3031" w:rsidP="00EF3031">
      <w:pPr>
        <w:bidi/>
        <w:jc w:val="both"/>
      </w:pPr>
      <w:r>
        <w:rPr>
          <w:rFonts w:hint="cs"/>
          <w:rtl/>
        </w:rPr>
        <w:lastRenderedPageBreak/>
        <w:t>** تمام بررسی</w:t>
      </w:r>
      <w:r>
        <w:rPr>
          <w:rtl/>
        </w:rPr>
        <w:softHyphen/>
      </w:r>
      <w:r>
        <w:rPr>
          <w:rFonts w:hint="cs"/>
          <w:rtl/>
        </w:rPr>
        <w:t>ها و نتایج ارائه شده در این تمرین به کمک پایتون انجام شده است</w:t>
      </w:r>
      <w:r w:rsidR="00D711D4">
        <w:rPr>
          <w:rFonts w:hint="cs"/>
          <w:rtl/>
        </w:rPr>
        <w:t xml:space="preserve"> و کد</w:t>
      </w:r>
      <w:r w:rsidR="00B43E23">
        <w:rPr>
          <w:rFonts w:hint="cs"/>
          <w:rtl/>
        </w:rPr>
        <w:t xml:space="preserve"> آن</w:t>
      </w:r>
      <w:r w:rsidR="00D711D4">
        <w:rPr>
          <w:rFonts w:hint="cs"/>
          <w:rtl/>
        </w:rPr>
        <w:t xml:space="preserve"> </w:t>
      </w:r>
      <w:r w:rsidR="008B1202">
        <w:rPr>
          <w:rFonts w:hint="cs"/>
          <w:rtl/>
        </w:rPr>
        <w:t>به</w:t>
      </w:r>
      <w:r w:rsidR="00D711D4">
        <w:rPr>
          <w:rFonts w:hint="cs"/>
          <w:rtl/>
        </w:rPr>
        <w:t xml:space="preserve"> پیوست ضمیمه شده است.</w:t>
      </w:r>
    </w:p>
    <w:p w14:paraId="378428FC" w14:textId="27BB4163" w:rsidR="00F07324" w:rsidRDefault="00F07324" w:rsidP="00F07324">
      <w:pPr>
        <w:pStyle w:val="Heading1"/>
        <w:rPr>
          <w:rtl/>
        </w:rPr>
      </w:pPr>
      <w:r>
        <w:rPr>
          <w:rFonts w:hint="cs"/>
          <w:rtl/>
        </w:rPr>
        <w:t>فرضیات</w:t>
      </w:r>
    </w:p>
    <w:p w14:paraId="7596F837" w14:textId="56C58F6D" w:rsidR="006F03A7" w:rsidRDefault="00495505" w:rsidP="006F03A7">
      <w:pPr>
        <w:bidi/>
        <w:jc w:val="both"/>
        <w:rPr>
          <w:rtl/>
          <w:lang w:bidi="fa-IR"/>
        </w:rPr>
      </w:pPr>
      <w:r>
        <w:rPr>
          <w:rFonts w:hint="cs"/>
          <w:rtl/>
        </w:rPr>
        <w:t>در این تمرین داده</w:t>
      </w:r>
      <w:r>
        <w:rPr>
          <w:rtl/>
        </w:rPr>
        <w:softHyphen/>
      </w:r>
      <w:r>
        <w:rPr>
          <w:rFonts w:hint="cs"/>
          <w:rtl/>
        </w:rPr>
        <w:t xml:space="preserve">های </w:t>
      </w:r>
      <w:r>
        <w:rPr>
          <w:rFonts w:hint="cs"/>
          <w:rtl/>
          <w:lang w:bidi="fa-IR"/>
        </w:rPr>
        <w:t xml:space="preserve">توناژ کشتی </w:t>
      </w:r>
      <w:r>
        <w:rPr>
          <w:lang w:bidi="fa-IR"/>
        </w:rPr>
        <w:t>GRT</w:t>
      </w:r>
      <w:r>
        <w:rPr>
          <w:rFonts w:hint="cs"/>
          <w:rtl/>
          <w:lang w:bidi="fa-IR"/>
        </w:rPr>
        <w:t xml:space="preserve">، طول کشتی </w:t>
      </w:r>
      <w:r>
        <w:rPr>
          <w:lang w:bidi="fa-IR"/>
        </w:rPr>
        <w:t>Length</w:t>
      </w:r>
      <w:r>
        <w:rPr>
          <w:rFonts w:hint="cs"/>
          <w:rtl/>
          <w:lang w:bidi="fa-IR"/>
        </w:rPr>
        <w:t>، تعداد کانتینر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 </w:t>
      </w:r>
      <w:r>
        <w:rPr>
          <w:lang w:bidi="fa-IR"/>
        </w:rPr>
        <w:t>TEU</w:t>
      </w:r>
      <w:r>
        <w:rPr>
          <w:rFonts w:hint="cs"/>
          <w:rtl/>
          <w:lang w:bidi="fa-IR"/>
        </w:rPr>
        <w:t xml:space="preserve"> و زمان بین ورود </w:t>
      </w:r>
      <w:r>
        <w:rPr>
          <w:lang w:bidi="fa-IR"/>
        </w:rPr>
        <w:t>Interarrival time</w:t>
      </w:r>
      <w:r>
        <w:rPr>
          <w:rFonts w:hint="cs"/>
          <w:rtl/>
          <w:lang w:bidi="fa-IR"/>
        </w:rPr>
        <w:t xml:space="preserve"> را به عنوان ورودی سیستم </w:t>
      </w:r>
      <w:r w:rsidR="006F03A7">
        <w:rPr>
          <w:rFonts w:hint="cs"/>
          <w:rtl/>
          <w:lang w:bidi="fa-IR"/>
        </w:rPr>
        <w:t>شبیه</w:t>
      </w:r>
      <w:r w:rsidR="006F03A7">
        <w:rPr>
          <w:rtl/>
          <w:lang w:bidi="fa-IR"/>
        </w:rPr>
        <w:softHyphen/>
      </w:r>
      <w:r w:rsidR="006F03A7">
        <w:rPr>
          <w:rFonts w:hint="cs"/>
          <w:rtl/>
          <w:lang w:bidi="fa-IR"/>
        </w:rPr>
        <w:t xml:space="preserve">سازی در نظر گرفتیم. در ارتباط با ویژگی </w:t>
      </w:r>
      <w:r w:rsidR="006F03A7">
        <w:rPr>
          <w:lang w:bidi="fa-IR"/>
        </w:rPr>
        <w:t>setup time</w:t>
      </w:r>
      <w:r w:rsidR="006F03A7">
        <w:rPr>
          <w:rFonts w:hint="cs"/>
          <w:rtl/>
          <w:lang w:bidi="fa-IR"/>
        </w:rPr>
        <w:t xml:space="preserve"> که در کلاس نیز مورد بحث واقع شد، تصمیم گرفتیم که به عنوان خروجی سیستم در نظر گرفته شود. زیرا عوامل مختلفی در سیستم می</w:t>
      </w:r>
      <w:r w:rsidR="006F03A7">
        <w:rPr>
          <w:rtl/>
          <w:lang w:bidi="fa-IR"/>
        </w:rPr>
        <w:softHyphen/>
      </w:r>
      <w:r w:rsidR="006F03A7">
        <w:rPr>
          <w:rFonts w:hint="cs"/>
          <w:rtl/>
          <w:lang w:bidi="fa-IR"/>
        </w:rPr>
        <w:t>تواند در زمان آماده</w:t>
      </w:r>
      <w:r w:rsidR="006F03A7">
        <w:rPr>
          <w:rtl/>
          <w:lang w:bidi="fa-IR"/>
        </w:rPr>
        <w:softHyphen/>
      </w:r>
      <w:r w:rsidR="006F03A7">
        <w:rPr>
          <w:rFonts w:hint="cs"/>
          <w:rtl/>
          <w:lang w:bidi="fa-IR"/>
        </w:rPr>
        <w:t>سازی کشتی دخیل باشد و این موضوع سبب می</w:t>
      </w:r>
      <w:r w:rsidR="006F03A7">
        <w:rPr>
          <w:rtl/>
          <w:lang w:bidi="fa-IR"/>
        </w:rPr>
        <w:softHyphen/>
      </w:r>
      <w:r w:rsidR="006F03A7">
        <w:rPr>
          <w:rFonts w:hint="cs"/>
          <w:rtl/>
          <w:lang w:bidi="fa-IR"/>
        </w:rPr>
        <w:t>شود که نیاز به تحلیل نتایج خروجی داشته باشیم. در نتیجه در این تمرین 4 ویژگی عنوان شده در بالا مورد بررسی قرار می</w:t>
      </w:r>
      <w:r w:rsidR="006F03A7">
        <w:rPr>
          <w:rtl/>
          <w:lang w:bidi="fa-IR"/>
        </w:rPr>
        <w:softHyphen/>
      </w:r>
      <w:r w:rsidR="006F03A7">
        <w:rPr>
          <w:rFonts w:hint="cs"/>
          <w:rtl/>
          <w:lang w:bidi="fa-IR"/>
        </w:rPr>
        <w:t>گیرند.</w:t>
      </w:r>
    </w:p>
    <w:p w14:paraId="003244B7" w14:textId="7407ED6E" w:rsidR="00F07324" w:rsidRDefault="00B447DC" w:rsidP="00B447DC">
      <w:pPr>
        <w:bidi/>
        <w:jc w:val="both"/>
        <w:rPr>
          <w:lang w:bidi="fa-IR"/>
        </w:rPr>
      </w:pPr>
      <w:r>
        <w:rPr>
          <w:rFonts w:hint="cs"/>
          <w:rtl/>
          <w:lang w:bidi="fa-IR"/>
        </w:rPr>
        <w:t>ه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چنین در این تمرین مقادیر مشخصات فوق را به صورت جداگانه برای هر کشتی مورد بررسی قرار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م.</w:t>
      </w:r>
    </w:p>
    <w:p w14:paraId="50DB1CFE" w14:textId="32F8DC4A" w:rsidR="005F289B" w:rsidRPr="00F07324" w:rsidRDefault="005F289B" w:rsidP="00F07324">
      <w:pPr>
        <w:pStyle w:val="Heading1"/>
        <w:bidi/>
        <w:jc w:val="left"/>
      </w:pPr>
      <w:r w:rsidRPr="00F07324">
        <w:rPr>
          <w:rFonts w:hint="cs"/>
          <w:rtl/>
        </w:rPr>
        <w:t>پیش</w:t>
      </w:r>
      <w:r w:rsidRPr="00F07324">
        <w:rPr>
          <w:rtl/>
        </w:rPr>
        <w:softHyphen/>
      </w:r>
      <w:r w:rsidRPr="00F07324">
        <w:rPr>
          <w:rFonts w:hint="cs"/>
          <w:rtl/>
        </w:rPr>
        <w:t>پردازش داده</w:t>
      </w:r>
      <w:r w:rsidRPr="00F07324">
        <w:rPr>
          <w:rtl/>
        </w:rPr>
        <w:softHyphen/>
      </w:r>
      <w:r w:rsidRPr="00F07324">
        <w:rPr>
          <w:rFonts w:hint="cs"/>
          <w:rtl/>
        </w:rPr>
        <w:t xml:space="preserve">ها </w:t>
      </w:r>
      <w:r w:rsidRPr="00F07324">
        <w:t>Data Cleaning</w:t>
      </w:r>
    </w:p>
    <w:p w14:paraId="1027E2A5" w14:textId="600D5C51" w:rsidR="005F289B" w:rsidRDefault="00C2107E" w:rsidP="005F289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پیش از پاسخ به پرسش 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تمرین بهتر است دیتاست مربوطه را بررسی کرده و در صورت وجود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و یا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آ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را حذف کنیم. زیرا در فرایند فیت کردن توزیع به هرکدام از مشخص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، در صورت وجود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با مشکل مواج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یم.</w:t>
      </w:r>
    </w:p>
    <w:p w14:paraId="7013858A" w14:textId="7EED5ADB" w:rsidR="00801EA5" w:rsidRDefault="00801EA5" w:rsidP="00EF303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ستون </w:t>
      </w:r>
      <w:r>
        <w:rPr>
          <w:lang w:bidi="fa-IR"/>
        </w:rPr>
        <w:t>No</w:t>
      </w:r>
      <w:r>
        <w:rPr>
          <w:rFonts w:hint="cs"/>
          <w:rtl/>
          <w:lang w:bidi="fa-IR"/>
        </w:rPr>
        <w:t xml:space="preserve"> از دیتاست را حذ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کنیم زیرا نیازی به آن نخواهیم داشت. </w:t>
      </w:r>
      <w:r w:rsidR="000540C7">
        <w:rPr>
          <w:rFonts w:hint="cs"/>
          <w:rtl/>
          <w:lang w:bidi="fa-IR"/>
        </w:rPr>
        <w:t>5 سطر ابتدایی دیتاست جدید را مشاهده می</w:t>
      </w:r>
      <w:r w:rsidR="000540C7">
        <w:rPr>
          <w:rtl/>
          <w:lang w:bidi="fa-IR"/>
        </w:rPr>
        <w:softHyphen/>
      </w:r>
      <w:r w:rsidR="000540C7">
        <w:rPr>
          <w:rFonts w:hint="cs"/>
          <w:rtl/>
          <w:lang w:bidi="fa-IR"/>
        </w:rPr>
        <w:t>کنید.</w:t>
      </w:r>
    </w:p>
    <w:p w14:paraId="55FF558B" w14:textId="546B6F19" w:rsidR="00801EA5" w:rsidRDefault="000540C7" w:rsidP="000540C7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389203AD" wp14:editId="4C10C341">
            <wp:extent cx="5943600" cy="141795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B7F4A" w14:textId="29A5071D" w:rsidR="00EF3031" w:rsidRDefault="00CA218C" w:rsidP="00801EA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را بررسی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:</w:t>
      </w:r>
    </w:p>
    <w:p w14:paraId="5796BCA7" w14:textId="08C48C8E" w:rsidR="001849A6" w:rsidRDefault="001849A6" w:rsidP="001849A6">
      <w:pPr>
        <w:bidi/>
        <w:jc w:val="center"/>
        <w:rPr>
          <w:noProof/>
          <w:rtl/>
        </w:rPr>
      </w:pPr>
      <w:r>
        <w:rPr>
          <w:noProof/>
        </w:rPr>
        <w:drawing>
          <wp:inline distT="0" distB="0" distL="0" distR="0" wp14:anchorId="7750CAEC" wp14:editId="7185A76F">
            <wp:extent cx="2630877" cy="2262554"/>
            <wp:effectExtent l="0" t="0" r="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47038" cy="227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68927" w14:textId="191020A8" w:rsidR="00CA218C" w:rsidRDefault="001849A6" w:rsidP="001849A6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ینیم در هیچ یک از ستو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دیتاست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ی </w:t>
      </w:r>
      <w:r>
        <w:rPr>
          <w:lang w:bidi="fa-IR"/>
        </w:rPr>
        <w:t>null</w:t>
      </w:r>
      <w:r>
        <w:rPr>
          <w:rFonts w:hint="cs"/>
          <w:rtl/>
          <w:lang w:bidi="fa-IR"/>
        </w:rPr>
        <w:t xml:space="preserve"> مشاهده ن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</w:t>
      </w:r>
      <w:r w:rsidR="006D682E">
        <w:rPr>
          <w:lang w:bidi="fa-IR"/>
        </w:rPr>
        <w:t xml:space="preserve"> </w:t>
      </w:r>
      <w:r w:rsidR="006D682E">
        <w:rPr>
          <w:rFonts w:hint="cs"/>
          <w:rtl/>
          <w:lang w:bidi="fa-IR"/>
        </w:rPr>
        <w:t>و از این نظر مشکلی در دیتاست مشاهده نمی</w:t>
      </w:r>
      <w:r w:rsidR="006D682E">
        <w:rPr>
          <w:rtl/>
          <w:lang w:bidi="fa-IR"/>
        </w:rPr>
        <w:softHyphen/>
      </w:r>
      <w:r w:rsidR="006D682E">
        <w:rPr>
          <w:rFonts w:hint="cs"/>
          <w:rtl/>
          <w:lang w:bidi="fa-IR"/>
        </w:rPr>
        <w:t>شود.</w:t>
      </w:r>
    </w:p>
    <w:p w14:paraId="3EAB2E24" w14:textId="54AE9A4C" w:rsidR="001849A6" w:rsidRDefault="00863CE4" w:rsidP="009524B0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در مرح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</w:t>
      </w:r>
      <w:r w:rsidR="00F353E3">
        <w:rPr>
          <w:rFonts w:hint="cs"/>
          <w:rtl/>
          <w:lang w:bidi="fa-IR"/>
        </w:rPr>
        <w:t xml:space="preserve"> بعدی بهتر است که داده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مان را به دو دسته تقسیم کنیم. یک قسمت مربوط به کشتی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 لاینر و دیگری مربوط به کشتی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ی فیدر.</w:t>
      </w:r>
      <w:r w:rsidR="00F353E3" w:rsidRPr="00F353E3">
        <w:rPr>
          <w:rFonts w:hint="cs"/>
          <w:rtl/>
          <w:lang w:bidi="fa-IR"/>
        </w:rPr>
        <w:t xml:space="preserve"> </w:t>
      </w:r>
      <w:r w:rsidR="00F353E3">
        <w:rPr>
          <w:rFonts w:hint="cs"/>
          <w:rtl/>
          <w:lang w:bidi="fa-IR"/>
        </w:rPr>
        <w:t>از آنجایی که مشخصات مرتبط با هر کشتی مختص خودش است، بهتر است آن</w:t>
      </w:r>
      <w:r w:rsidR="00F353E3">
        <w:rPr>
          <w:rtl/>
          <w:lang w:bidi="fa-IR"/>
        </w:rPr>
        <w:softHyphen/>
      </w:r>
      <w:r w:rsidR="00F353E3">
        <w:rPr>
          <w:rFonts w:hint="cs"/>
          <w:rtl/>
          <w:lang w:bidi="fa-IR"/>
        </w:rPr>
        <w:t>ها را به صورت جداگانه و در دو دیتاست مختلف مورد بررسی قرار دهیم.</w:t>
      </w:r>
      <w:r w:rsidR="00155C4B">
        <w:rPr>
          <w:rFonts w:hint="cs"/>
          <w:rtl/>
          <w:lang w:bidi="fa-IR"/>
        </w:rPr>
        <w:t xml:space="preserve"> همان طور که در تصویر زیر می</w:t>
      </w:r>
      <w:r w:rsidR="00155C4B">
        <w:rPr>
          <w:rtl/>
          <w:lang w:bidi="fa-IR"/>
        </w:rPr>
        <w:softHyphen/>
      </w:r>
      <w:r w:rsidR="00155C4B">
        <w:rPr>
          <w:rFonts w:hint="cs"/>
          <w:rtl/>
          <w:lang w:bidi="fa-IR"/>
        </w:rPr>
        <w:t>بینیم حدودا 5 هزار کشتی لاینر و 2500 عدد نیز فیدر هستند که به صورت مجزا مورد بررسی قرار می</w:t>
      </w:r>
      <w:r w:rsidR="00155C4B">
        <w:rPr>
          <w:rtl/>
          <w:lang w:bidi="fa-IR"/>
        </w:rPr>
        <w:softHyphen/>
      </w:r>
      <w:r w:rsidR="00155C4B">
        <w:rPr>
          <w:rFonts w:hint="cs"/>
          <w:rtl/>
          <w:lang w:bidi="fa-IR"/>
        </w:rPr>
        <w:t>دهیم.</w:t>
      </w:r>
    </w:p>
    <w:p w14:paraId="154EBD61" w14:textId="2C291C9D" w:rsidR="00155C4B" w:rsidRDefault="00155C4B" w:rsidP="00155C4B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03B8FA6" wp14:editId="48029A43">
            <wp:extent cx="3386504" cy="2149489"/>
            <wp:effectExtent l="19050" t="19050" r="23495" b="222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4969" cy="21612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52B8C" w14:textId="5FC95DB3" w:rsidR="001849A6" w:rsidRPr="005B41FD" w:rsidRDefault="005B41FD" w:rsidP="00863CE4">
      <w:pPr>
        <w:bidi/>
        <w:rPr>
          <w:b/>
          <w:bCs/>
          <w:rtl/>
          <w:lang w:bidi="fa-IR"/>
        </w:rPr>
      </w:pPr>
      <w:r w:rsidRPr="005B41FD">
        <w:rPr>
          <w:rFonts w:hint="cs"/>
          <w:b/>
          <w:bCs/>
          <w:rtl/>
          <w:lang w:bidi="fa-IR"/>
        </w:rPr>
        <w:t>حذف داده</w:t>
      </w:r>
      <w:r w:rsidRPr="005B41FD">
        <w:rPr>
          <w:b/>
          <w:bCs/>
          <w:rtl/>
          <w:lang w:bidi="fa-IR"/>
        </w:rPr>
        <w:softHyphen/>
      </w:r>
      <w:r w:rsidRPr="005B41FD">
        <w:rPr>
          <w:rFonts w:hint="cs"/>
          <w:b/>
          <w:bCs/>
          <w:rtl/>
          <w:lang w:bidi="fa-IR"/>
        </w:rPr>
        <w:t>های پرت</w:t>
      </w:r>
    </w:p>
    <w:p w14:paraId="0CE9E60A" w14:textId="4DCCC34F" w:rsidR="00806AE5" w:rsidRDefault="005B41FD" w:rsidP="00806AE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حذف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از نمودار جعب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(</w:t>
      </w:r>
      <w:r>
        <w:rPr>
          <w:lang w:bidi="fa-IR"/>
        </w:rPr>
        <w:t>boxplot</w:t>
      </w:r>
      <w:r>
        <w:rPr>
          <w:rFonts w:hint="cs"/>
          <w:rtl/>
          <w:lang w:bidi="fa-IR"/>
        </w:rPr>
        <w:t>) کمک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برای هر مشخصه این نمودار را رسم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و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بسیار بزرگ و غیر معمول را حذف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ماییم.</w:t>
      </w:r>
    </w:p>
    <w:p w14:paraId="436D8A50" w14:textId="5460F331" w:rsidR="005B41FD" w:rsidRPr="009030CE" w:rsidRDefault="009030CE" w:rsidP="005B41FD">
      <w:pPr>
        <w:bidi/>
        <w:rPr>
          <w:b/>
          <w:bCs/>
          <w:lang w:bidi="fa-IR"/>
        </w:rPr>
      </w:pPr>
      <w:r w:rsidRPr="009030CE">
        <w:rPr>
          <w:b/>
          <w:bCs/>
          <w:lang w:bidi="fa-IR"/>
        </w:rPr>
        <w:t>GRT</w:t>
      </w:r>
    </w:p>
    <w:p w14:paraId="76564B51" w14:textId="3DA945D5" w:rsidR="00806AE5" w:rsidRDefault="007605B9" w:rsidP="007605B9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21E8C49D" wp14:editId="29FC72BC">
            <wp:extent cx="5943600" cy="27813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4896E3" w14:textId="131EF2E2" w:rsidR="007605B9" w:rsidRDefault="001578DB" w:rsidP="00731085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پس از حذف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پرت نمودار باکس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پلات شاخص</w:t>
      </w:r>
      <w:r>
        <w:rPr>
          <w:lang w:bidi="fa-IR"/>
        </w:rPr>
        <w:t>GRT</w:t>
      </w:r>
      <w:r>
        <w:rPr>
          <w:rFonts w:hint="cs"/>
          <w:rtl/>
          <w:lang w:bidi="fa-IR"/>
        </w:rPr>
        <w:t xml:space="preserve"> به شکل زیر خواهد بود:</w:t>
      </w:r>
    </w:p>
    <w:p w14:paraId="255882C6" w14:textId="11251530" w:rsidR="001578DB" w:rsidRDefault="005348E1" w:rsidP="005348E1">
      <w:pPr>
        <w:bidi/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56AA871C" wp14:editId="081FB36C">
            <wp:extent cx="5943600" cy="2620645"/>
            <wp:effectExtent l="19050" t="19050" r="1905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0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7813C" w14:textId="77777777" w:rsidR="0091089E" w:rsidRDefault="0091089E" w:rsidP="0091089E">
      <w:pPr>
        <w:bidi/>
        <w:rPr>
          <w:rtl/>
          <w:lang w:bidi="fa-IR"/>
        </w:rPr>
      </w:pPr>
    </w:p>
    <w:p w14:paraId="2A7E7C19" w14:textId="75E97E16" w:rsidR="00965644" w:rsidRPr="009030CE" w:rsidRDefault="00965644" w:rsidP="00965644">
      <w:pPr>
        <w:bidi/>
        <w:rPr>
          <w:b/>
          <w:bCs/>
          <w:lang w:bidi="fa-IR"/>
        </w:rPr>
      </w:pPr>
      <w:r>
        <w:rPr>
          <w:b/>
          <w:bCs/>
          <w:lang w:bidi="fa-IR"/>
        </w:rPr>
        <w:t>Length</w:t>
      </w:r>
    </w:p>
    <w:p w14:paraId="78B74113" w14:textId="29486DF0" w:rsidR="007605B9" w:rsidRDefault="007605B9" w:rsidP="00037949">
      <w:pPr>
        <w:bidi/>
        <w:rPr>
          <w:lang w:bidi="fa-IR"/>
        </w:rPr>
      </w:pPr>
    </w:p>
    <w:p w14:paraId="5AAE69BA" w14:textId="0B8DEEDD" w:rsidR="007605B9" w:rsidRDefault="000C25F8" w:rsidP="007605B9">
      <w:pPr>
        <w:bidi/>
        <w:jc w:val="center"/>
        <w:rPr>
          <w:lang w:bidi="fa-IR"/>
        </w:rPr>
      </w:pPr>
      <w:r>
        <w:rPr>
          <w:noProof/>
        </w:rPr>
        <w:drawing>
          <wp:inline distT="0" distB="0" distL="0" distR="0" wp14:anchorId="240B1067" wp14:editId="57810447">
            <wp:extent cx="5763986" cy="2522975"/>
            <wp:effectExtent l="19050" t="19050" r="2730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7968" cy="25247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993C9" w14:textId="07EE68B8" w:rsidR="007605B9" w:rsidRDefault="00AD6218" w:rsidP="00BB5DA3">
      <w:pPr>
        <w:bidi/>
        <w:rPr>
          <w:lang w:bidi="fa-IR"/>
        </w:rPr>
      </w:pPr>
      <w:r>
        <w:rPr>
          <w:rFonts w:hint="cs"/>
          <w:rtl/>
          <w:lang w:bidi="fa-IR"/>
        </w:rPr>
        <w:t>برای طول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</w:t>
      </w:r>
      <w:r w:rsidR="000C25F8">
        <w:rPr>
          <w:rFonts w:hint="cs"/>
          <w:rtl/>
          <w:lang w:bidi="fa-IR"/>
        </w:rPr>
        <w:t>ضعیت بهتری را شاهد هستیم و برای کشت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 xml:space="preserve">های </w:t>
      </w:r>
      <w:r w:rsidR="000C25F8">
        <w:rPr>
          <w:lang w:bidi="fa-IR"/>
        </w:rPr>
        <w:t>Liner</w:t>
      </w:r>
      <w:r w:rsidR="000C25F8">
        <w:rPr>
          <w:rFonts w:hint="cs"/>
          <w:rtl/>
          <w:lang w:bidi="fa-IR"/>
        </w:rPr>
        <w:t xml:space="preserve"> داده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ی پرتی مشاهده نم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شود. برای کشتی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 xml:space="preserve">های </w:t>
      </w:r>
      <w:r w:rsidR="000C25F8">
        <w:rPr>
          <w:lang w:bidi="fa-IR"/>
        </w:rPr>
        <w:t>Feeder</w:t>
      </w:r>
      <w:r w:rsidR="000C25F8">
        <w:rPr>
          <w:rFonts w:hint="cs"/>
          <w:rtl/>
          <w:lang w:bidi="fa-IR"/>
        </w:rPr>
        <w:t xml:space="preserve"> تعدادی مشاهده </w:t>
      </w:r>
      <w:r w:rsidR="000C25F8">
        <w:rPr>
          <w:lang w:bidi="fa-IR"/>
        </w:rPr>
        <w:t>outlier</w:t>
      </w:r>
      <w:r w:rsidR="000C25F8">
        <w:rPr>
          <w:rFonts w:hint="cs"/>
          <w:rtl/>
          <w:lang w:bidi="fa-IR"/>
        </w:rPr>
        <w:t xml:space="preserve"> داریم که تصمیم گرفتیم که آن</w:t>
      </w:r>
      <w:r w:rsidR="000C25F8">
        <w:rPr>
          <w:rtl/>
          <w:lang w:bidi="fa-IR"/>
        </w:rPr>
        <w:softHyphen/>
      </w:r>
      <w:r w:rsidR="000C25F8">
        <w:rPr>
          <w:rFonts w:hint="cs"/>
          <w:rtl/>
          <w:lang w:bidi="fa-IR"/>
        </w:rPr>
        <w:t>ها را حذف بنماییم.</w:t>
      </w:r>
    </w:p>
    <w:p w14:paraId="60341EF4" w14:textId="224D08ED" w:rsidR="00F07324" w:rsidRDefault="006A7761" w:rsidP="00F0732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اکس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پلات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جدید طول کشتی به شکل زیر است:</w:t>
      </w:r>
    </w:p>
    <w:p w14:paraId="56CF7E9C" w14:textId="77777777" w:rsidR="00045FB1" w:rsidRDefault="00045FB1" w:rsidP="006A7761">
      <w:pPr>
        <w:bidi/>
        <w:jc w:val="center"/>
        <w:rPr>
          <w:noProof/>
          <w:rtl/>
        </w:rPr>
      </w:pPr>
    </w:p>
    <w:p w14:paraId="3248999A" w14:textId="77777777" w:rsidR="00045FB1" w:rsidRDefault="00045FB1" w:rsidP="00045FB1">
      <w:pPr>
        <w:bidi/>
        <w:jc w:val="center"/>
        <w:rPr>
          <w:noProof/>
          <w:rtl/>
        </w:rPr>
      </w:pPr>
    </w:p>
    <w:p w14:paraId="03111C19" w14:textId="25F0E135" w:rsidR="00045FB1" w:rsidRDefault="00045FB1" w:rsidP="00045FB1">
      <w:pPr>
        <w:bidi/>
        <w:jc w:val="center"/>
        <w:rPr>
          <w:noProof/>
          <w:rtl/>
        </w:rPr>
      </w:pPr>
      <w:r>
        <w:rPr>
          <w:noProof/>
        </w:rPr>
        <w:lastRenderedPageBreak/>
        <w:drawing>
          <wp:inline distT="0" distB="0" distL="0" distR="0" wp14:anchorId="24FC731D" wp14:editId="7C5582F8">
            <wp:extent cx="5943600" cy="2626360"/>
            <wp:effectExtent l="19050" t="19050" r="1905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63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5C2067" w14:textId="7343BB7B" w:rsidR="006A7761" w:rsidRDefault="006A7761" w:rsidP="00045FB1">
      <w:pPr>
        <w:bidi/>
        <w:jc w:val="both"/>
        <w:rPr>
          <w:rtl/>
          <w:lang w:bidi="fa-IR"/>
        </w:rPr>
      </w:pPr>
    </w:p>
    <w:p w14:paraId="270AD520" w14:textId="7FE8725D" w:rsidR="00045FB1" w:rsidRDefault="00045FB1" w:rsidP="00045FB1">
      <w:pPr>
        <w:bidi/>
        <w:rPr>
          <w:b/>
          <w:bCs/>
          <w:lang w:bidi="fa-IR"/>
        </w:rPr>
      </w:pPr>
      <w:r>
        <w:rPr>
          <w:b/>
          <w:bCs/>
          <w:lang w:bidi="fa-IR"/>
        </w:rPr>
        <w:t>TEU</w:t>
      </w:r>
    </w:p>
    <w:p w14:paraId="13785E30" w14:textId="7765A3AC" w:rsidR="00045FB1" w:rsidRPr="00045FB1" w:rsidRDefault="00045FB1" w:rsidP="00045FB1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1144E45D" wp14:editId="2D003CF1">
            <wp:extent cx="5943600" cy="2842895"/>
            <wp:effectExtent l="19050" t="19050" r="19050" b="146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2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7C63BC" w14:textId="3D969754" w:rsidR="00045FB1" w:rsidRDefault="00045FB1" w:rsidP="00045FB1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واضح است که</w:t>
      </w:r>
      <w:r w:rsidR="009D226E">
        <w:rPr>
          <w:rFonts w:hint="cs"/>
          <w:rtl/>
          <w:lang w:bidi="fa-IR"/>
        </w:rPr>
        <w:t xml:space="preserve"> داده</w:t>
      </w:r>
      <w:r w:rsidR="009D226E">
        <w:rPr>
          <w:rtl/>
          <w:lang w:bidi="fa-IR"/>
        </w:rPr>
        <w:softHyphen/>
      </w:r>
      <w:r w:rsidR="009D226E">
        <w:rPr>
          <w:rFonts w:hint="cs"/>
          <w:rtl/>
          <w:lang w:bidi="fa-IR"/>
        </w:rPr>
        <w:t>ها توزیع چندان مناسبی ندارند و بهتر است داده</w:t>
      </w:r>
      <w:r w:rsidR="009D226E">
        <w:rPr>
          <w:rtl/>
          <w:lang w:bidi="fa-IR"/>
        </w:rPr>
        <w:softHyphen/>
      </w:r>
      <w:r w:rsidR="009D226E">
        <w:rPr>
          <w:rFonts w:hint="cs"/>
          <w:rtl/>
          <w:lang w:bidi="fa-IR"/>
        </w:rPr>
        <w:t>های پرت را حذف کنیم. نمودار باکس</w:t>
      </w:r>
      <w:r w:rsidR="009D226E">
        <w:rPr>
          <w:rtl/>
          <w:lang w:bidi="fa-IR"/>
        </w:rPr>
        <w:softHyphen/>
      </w:r>
      <w:r w:rsidR="009D226E">
        <w:rPr>
          <w:rFonts w:hint="cs"/>
          <w:rtl/>
          <w:lang w:bidi="fa-IR"/>
        </w:rPr>
        <w:t>پلات بروز شده در شکل زیر قابل مشاهده است.</w:t>
      </w:r>
    </w:p>
    <w:p w14:paraId="55383746" w14:textId="77777777" w:rsidR="009D226E" w:rsidRDefault="009D226E" w:rsidP="009D226E">
      <w:pPr>
        <w:bidi/>
        <w:jc w:val="both"/>
        <w:rPr>
          <w:lang w:bidi="fa-IR"/>
        </w:rPr>
      </w:pPr>
    </w:p>
    <w:p w14:paraId="2CD5A77E" w14:textId="771D3EEF" w:rsidR="00045FB1" w:rsidRDefault="008D0077" w:rsidP="008D0077">
      <w:pPr>
        <w:bidi/>
        <w:rPr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38044472" wp14:editId="1DB376E5">
            <wp:extent cx="5943600" cy="2856230"/>
            <wp:effectExtent l="19050" t="19050" r="19050" b="203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0A89E6" w14:textId="0359332C" w:rsidR="00045FB1" w:rsidRDefault="00045FB1" w:rsidP="00045FB1">
      <w:pPr>
        <w:bidi/>
        <w:jc w:val="center"/>
        <w:rPr>
          <w:rtl/>
          <w:lang w:bidi="fa-IR"/>
        </w:rPr>
      </w:pPr>
    </w:p>
    <w:p w14:paraId="100CC0B5" w14:textId="4006838A" w:rsidR="00045FB1" w:rsidRPr="001325B1" w:rsidRDefault="001325B1" w:rsidP="00F6713B">
      <w:pPr>
        <w:bidi/>
        <w:rPr>
          <w:b/>
          <w:bCs/>
          <w:lang w:bidi="fa-IR"/>
        </w:rPr>
      </w:pPr>
      <w:r w:rsidRPr="001325B1">
        <w:rPr>
          <w:b/>
          <w:bCs/>
          <w:lang w:bidi="fa-IR"/>
        </w:rPr>
        <w:t>Interarrival time</w:t>
      </w:r>
    </w:p>
    <w:p w14:paraId="2420E170" w14:textId="6450A429" w:rsidR="00045FB1" w:rsidRDefault="001325B1" w:rsidP="00045FB1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04B6A10C" wp14:editId="6557200B">
            <wp:extent cx="5943600" cy="2908300"/>
            <wp:effectExtent l="19050" t="19050" r="19050" b="254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1278E" w14:textId="6CC72F34" w:rsidR="00E50159" w:rsidRPr="00C2107E" w:rsidRDefault="00F30E2B" w:rsidP="00E50159">
      <w:pPr>
        <w:bidi/>
        <w:jc w:val="center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7A8DE18C" wp14:editId="5814E861">
            <wp:extent cx="5943600" cy="2895600"/>
            <wp:effectExtent l="19050" t="19050" r="1905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33D385" w14:textId="50B3F2C0" w:rsidR="00981615" w:rsidRDefault="008068D3" w:rsidP="00F07324">
      <w:pPr>
        <w:pStyle w:val="Heading1"/>
        <w:rPr>
          <w:rtl/>
        </w:rPr>
      </w:pPr>
      <w:r>
        <w:rPr>
          <w:rFonts w:hint="cs"/>
          <w:rtl/>
        </w:rPr>
        <w:t>سوال 1</w:t>
      </w:r>
    </w:p>
    <w:p w14:paraId="1746C005" w14:textId="08B5502A" w:rsidR="008068D3" w:rsidRPr="008068D3" w:rsidRDefault="008D78A4" w:rsidP="008D78A4">
      <w:pPr>
        <w:pStyle w:val="Heading1"/>
        <w:bidi/>
        <w:jc w:val="left"/>
        <w:rPr>
          <w:rtl/>
        </w:rPr>
      </w:pPr>
      <w:r>
        <w:rPr>
          <w:rFonts w:hint="cs"/>
          <w:rtl/>
        </w:rPr>
        <w:t xml:space="preserve">بررسی فرض </w:t>
      </w:r>
      <w:r>
        <w:t>iid</w:t>
      </w:r>
      <w:r>
        <w:rPr>
          <w:rFonts w:hint="cs"/>
          <w:rtl/>
        </w:rPr>
        <w:t xml:space="preserve"> بودن</w:t>
      </w:r>
    </w:p>
    <w:p w14:paraId="23E783AC" w14:textId="1E30CC42" w:rsidR="00252C07" w:rsidRDefault="008068D3" w:rsidP="00252C07">
      <w:pPr>
        <w:jc w:val="right"/>
        <w:rPr>
          <w:rtl/>
        </w:rPr>
      </w:pPr>
      <w:r>
        <w:rPr>
          <w:rFonts w:hint="cs"/>
          <w:rtl/>
        </w:rPr>
        <w:t>--------------------------------------------------------------------------------------------------------</w:t>
      </w:r>
    </w:p>
    <w:p w14:paraId="643150C7" w14:textId="47F52DB6" w:rsidR="00E06D9D" w:rsidRDefault="008068D3" w:rsidP="00252C07">
      <w:pPr>
        <w:bidi/>
        <w:jc w:val="both"/>
        <w:rPr>
          <w:rtl/>
          <w:lang w:bidi="fa-IR"/>
        </w:rPr>
      </w:pPr>
      <w:r>
        <w:rPr>
          <w:rFonts w:hint="cs"/>
          <w:rtl/>
        </w:rPr>
        <w:t xml:space="preserve">برای بررسی </w:t>
      </w:r>
      <w:r>
        <w:t>iid</w:t>
      </w:r>
      <w:r>
        <w:rPr>
          <w:rFonts w:hint="cs"/>
          <w:rtl/>
          <w:lang w:bidi="fa-IR"/>
        </w:rPr>
        <w:t xml:space="preserve"> بودن باید چک شود که آیا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مربوطه در هر ستون به یکدیگر مرتبط هستند یا خیر. به بیان دیگر آیا خوهمبستگی </w:t>
      </w:r>
      <w:r>
        <w:rPr>
          <w:lang w:bidi="fa-IR"/>
        </w:rPr>
        <w:t>autocorrelation</w:t>
      </w:r>
      <w:r>
        <w:rPr>
          <w:rFonts w:hint="cs"/>
          <w:rtl/>
          <w:lang w:bidi="fa-IR"/>
        </w:rPr>
        <w:t xml:space="preserve"> میان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دی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د یا نه. اگر فرض </w:t>
      </w:r>
      <w:r>
        <w:rPr>
          <w:lang w:bidi="fa-IR"/>
        </w:rPr>
        <w:t>iid</w:t>
      </w:r>
      <w:r>
        <w:rPr>
          <w:rFonts w:hint="cs"/>
          <w:rtl/>
          <w:lang w:bidi="fa-IR"/>
        </w:rPr>
        <w:t xml:space="preserve"> بودن برقرار باشد آنگاه داد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ا مانند یک نویز رفتا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ند و بین هیچ لگی همبستگ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ی وجود نخواهد داشت.</w:t>
      </w:r>
      <w:r w:rsidR="00E06D9D">
        <w:rPr>
          <w:rFonts w:hint="cs"/>
          <w:rtl/>
          <w:lang w:bidi="fa-IR"/>
        </w:rPr>
        <w:t xml:space="preserve"> یکی از بهترین را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 برای بررسی این موضوع استفاده از نمودار خودهمبستگی (</w:t>
      </w:r>
      <w:r w:rsidR="00E06D9D">
        <w:rPr>
          <w:lang w:bidi="fa-IR"/>
        </w:rPr>
        <w:t>ACF</w:t>
      </w:r>
      <w:r w:rsidR="00E06D9D">
        <w:rPr>
          <w:rFonts w:hint="cs"/>
          <w:rtl/>
          <w:lang w:bidi="fa-IR"/>
        </w:rPr>
        <w:t>) می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باشد. در صورت مشاهد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ی یک لگ قابل توجه در این نمودار میتوان نتیجه گرفت که داد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 دارای خودهمبستگی هستند. نتایج زیر را برای مشخصه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های مختلف دیتاست مربوطه مشاهده می</w:t>
      </w:r>
      <w:r w:rsidR="00E06D9D">
        <w:rPr>
          <w:rtl/>
          <w:lang w:bidi="fa-IR"/>
        </w:rPr>
        <w:softHyphen/>
      </w:r>
      <w:r w:rsidR="00E06D9D">
        <w:rPr>
          <w:rFonts w:hint="cs"/>
          <w:rtl/>
          <w:lang w:bidi="fa-IR"/>
        </w:rPr>
        <w:t>کنید:</w:t>
      </w:r>
    </w:p>
    <w:p w14:paraId="547EFF51" w14:textId="3507CFA1" w:rsidR="003A48C1" w:rsidRDefault="00C61FED" w:rsidP="00CE5CB6">
      <w:pPr>
        <w:pStyle w:val="Heading2"/>
        <w:bidi/>
        <w:jc w:val="left"/>
        <w:rPr>
          <w:rtl/>
        </w:rPr>
      </w:pPr>
      <w:r w:rsidRPr="00C61FED">
        <w:rPr>
          <w:rFonts w:hint="cs"/>
          <w:rtl/>
        </w:rPr>
        <w:t>توناژ ناخالص کشتی</w:t>
      </w:r>
      <w:r>
        <w:rPr>
          <w:rFonts w:hint="cs"/>
          <w:rtl/>
        </w:rPr>
        <w:t xml:space="preserve"> </w:t>
      </w:r>
      <w:r>
        <w:t>GRT</w:t>
      </w:r>
    </w:p>
    <w:p w14:paraId="07B51102" w14:textId="43CFCB5E" w:rsidR="00E32B82" w:rsidRPr="00E32B82" w:rsidRDefault="00E32B82" w:rsidP="00E32B82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همان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طور که در تصاویر زیر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شود مقدار همبستگی میان توناژ ناخالص در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لاینر و فیدر دارای خودهمبستگی است و در ل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تعددی مقادیر قابل توجه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شود. در نتیجه فرض </w:t>
      </w:r>
      <w:r>
        <w:rPr>
          <w:lang w:bidi="fa-IR"/>
        </w:rPr>
        <w:t>i.i.d</w:t>
      </w:r>
      <w:r>
        <w:rPr>
          <w:rFonts w:hint="cs"/>
          <w:rtl/>
          <w:lang w:bidi="fa-IR"/>
        </w:rPr>
        <w:t xml:space="preserve"> بودن در ارتباط با مشخص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ی توناژ ناخالص کشتی قابل قبول ن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اشد.</w:t>
      </w:r>
    </w:p>
    <w:p w14:paraId="0AFE0944" w14:textId="767D2934" w:rsidR="005D4405" w:rsidRDefault="00285942" w:rsidP="00285942">
      <w:pPr>
        <w:bidi/>
        <w:jc w:val="center"/>
        <w:rPr>
          <w:lang w:bidi="fa-IR"/>
        </w:rPr>
      </w:pPr>
      <w:r>
        <w:rPr>
          <w:noProof/>
        </w:rPr>
        <w:lastRenderedPageBreak/>
        <w:drawing>
          <wp:inline distT="0" distB="0" distL="0" distR="0" wp14:anchorId="3AA2AA66" wp14:editId="148111FA">
            <wp:extent cx="3257449" cy="2360735"/>
            <wp:effectExtent l="19050" t="19050" r="19685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0270" cy="23700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450524" w14:textId="03B1F0E8" w:rsidR="005D4405" w:rsidRDefault="00285942" w:rsidP="00285942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5C73ABBA" wp14:editId="00C09810">
            <wp:extent cx="3332308" cy="2395904"/>
            <wp:effectExtent l="19050" t="19050" r="2095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39588" cy="24011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17DC61" w14:textId="522C6C13" w:rsidR="005D4405" w:rsidRPr="00A61E19" w:rsidRDefault="00A61E19" w:rsidP="00CE5CB6">
      <w:pPr>
        <w:pStyle w:val="Heading2"/>
        <w:bidi/>
        <w:jc w:val="left"/>
        <w:rPr>
          <w:lang w:bidi="fa-IR"/>
        </w:rPr>
      </w:pPr>
      <w:r w:rsidRPr="00A61E19">
        <w:rPr>
          <w:rFonts w:hint="cs"/>
          <w:rtl/>
          <w:lang w:bidi="fa-IR"/>
        </w:rPr>
        <w:t>طول کشتی</w:t>
      </w:r>
      <w:r w:rsidRPr="00A61E19">
        <w:rPr>
          <w:rtl/>
          <w:lang w:bidi="fa-IR"/>
        </w:rPr>
        <w:softHyphen/>
      </w:r>
      <w:r w:rsidRPr="00A61E19">
        <w:rPr>
          <w:rFonts w:hint="cs"/>
          <w:rtl/>
          <w:lang w:bidi="fa-IR"/>
        </w:rPr>
        <w:t>ها</w:t>
      </w:r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Length</w:t>
      </w:r>
    </w:p>
    <w:p w14:paraId="5236D080" w14:textId="133FDC1D" w:rsidR="005D4405" w:rsidRDefault="00FC0D95" w:rsidP="00FC0D95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13EBFBD6" wp14:editId="1DF67024">
            <wp:extent cx="3330643" cy="2365863"/>
            <wp:effectExtent l="19050" t="19050" r="22225" b="15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37327" cy="23706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0B0261" w14:textId="203A9F25" w:rsidR="00981615" w:rsidRDefault="00981615">
      <w:r>
        <w:br w:type="page"/>
      </w:r>
    </w:p>
    <w:p w14:paraId="00C5C719" w14:textId="2070C14E" w:rsidR="003613C3" w:rsidRDefault="003613C3" w:rsidP="003613C3">
      <w:pPr>
        <w:bidi/>
        <w:rPr>
          <w:noProof/>
          <w:rtl/>
          <w:lang w:bidi="fa-IR"/>
        </w:rPr>
      </w:pPr>
      <w:r>
        <w:rPr>
          <w:rFonts w:hint="cs"/>
          <w:noProof/>
          <w:rtl/>
        </w:rPr>
        <w:lastRenderedPageBreak/>
        <w:t>برای کشتی</w:t>
      </w:r>
      <w:r>
        <w:rPr>
          <w:noProof/>
          <w:rtl/>
        </w:rPr>
        <w:softHyphen/>
      </w:r>
      <w:r>
        <w:rPr>
          <w:rFonts w:hint="cs"/>
          <w:noProof/>
          <w:rtl/>
        </w:rPr>
        <w:t xml:space="preserve">های لاینر واضح است که طول کشتی دارای خودهمبستگی است و فرض </w:t>
      </w:r>
      <w:r>
        <w:rPr>
          <w:noProof/>
          <w:lang w:bidi="fa-IR"/>
        </w:rPr>
        <w:t>i.i.d</w:t>
      </w:r>
      <w:r>
        <w:rPr>
          <w:rFonts w:hint="cs"/>
          <w:noProof/>
          <w:rtl/>
          <w:lang w:bidi="fa-IR"/>
        </w:rPr>
        <w:t xml:space="preserve"> بودن برقرار نیست.</w:t>
      </w:r>
    </w:p>
    <w:p w14:paraId="6C39335E" w14:textId="4D599569" w:rsidR="00981615" w:rsidRDefault="005F1658" w:rsidP="00EA0F82">
      <w:pPr>
        <w:jc w:val="center"/>
      </w:pPr>
      <w:r>
        <w:rPr>
          <w:noProof/>
        </w:rPr>
        <w:drawing>
          <wp:inline distT="0" distB="0" distL="0" distR="0" wp14:anchorId="510C40D2" wp14:editId="3D0CC878">
            <wp:extent cx="3253154" cy="2344003"/>
            <wp:effectExtent l="19050" t="19050" r="23495" b="184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64326" cy="2352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53AA8D" w14:textId="10241CA1" w:rsidR="005F1658" w:rsidRDefault="00802D76" w:rsidP="003613C3">
      <w:pPr>
        <w:bidi/>
        <w:rPr>
          <w:lang w:bidi="fa-IR"/>
        </w:rPr>
      </w:pPr>
      <w:r>
        <w:rPr>
          <w:rFonts w:hint="cs"/>
          <w:rtl/>
          <w:lang w:bidi="fa-IR"/>
        </w:rPr>
        <w:t xml:space="preserve"> </w:t>
      </w:r>
      <w:r w:rsidR="003613C3">
        <w:rPr>
          <w:rFonts w:hint="cs"/>
          <w:rtl/>
          <w:lang w:bidi="fa-IR"/>
        </w:rPr>
        <w:t>برای کشتی</w:t>
      </w:r>
      <w:r w:rsidR="003613C3">
        <w:rPr>
          <w:rtl/>
          <w:lang w:bidi="fa-IR"/>
        </w:rPr>
        <w:softHyphen/>
      </w:r>
      <w:r w:rsidR="003613C3">
        <w:rPr>
          <w:rFonts w:hint="cs"/>
          <w:rtl/>
          <w:lang w:bidi="fa-IR"/>
        </w:rPr>
        <w:t xml:space="preserve">های </w:t>
      </w:r>
      <w:r w:rsidR="003613C3">
        <w:rPr>
          <w:lang w:bidi="fa-IR"/>
        </w:rPr>
        <w:t>Feeder</w:t>
      </w:r>
      <w:r w:rsidR="003613C3">
        <w:rPr>
          <w:rFonts w:hint="cs"/>
          <w:rtl/>
          <w:lang w:bidi="fa-IR"/>
        </w:rPr>
        <w:t xml:space="preserve"> </w:t>
      </w:r>
      <w:r w:rsidR="00041D80">
        <w:rPr>
          <w:rFonts w:hint="cs"/>
          <w:rtl/>
          <w:lang w:bidi="fa-IR"/>
        </w:rPr>
        <w:t>مشاهده می</w:t>
      </w:r>
      <w:r w:rsidR="00041D80">
        <w:rPr>
          <w:rtl/>
          <w:lang w:bidi="fa-IR"/>
        </w:rPr>
        <w:softHyphen/>
      </w:r>
      <w:r w:rsidR="00041D80">
        <w:rPr>
          <w:rFonts w:hint="cs"/>
          <w:rtl/>
          <w:lang w:bidi="fa-IR"/>
        </w:rPr>
        <w:t>کنیم که طول کشتی</w:t>
      </w:r>
      <w:r w:rsidR="00041D80">
        <w:rPr>
          <w:rtl/>
          <w:lang w:bidi="fa-IR"/>
        </w:rPr>
        <w:softHyphen/>
      </w:r>
      <w:r w:rsidR="00041D80">
        <w:rPr>
          <w:rFonts w:hint="cs"/>
          <w:rtl/>
          <w:lang w:bidi="fa-IR"/>
        </w:rPr>
        <w:t xml:space="preserve">ها نزدیک به </w:t>
      </w:r>
      <w:r w:rsidR="00041D80">
        <w:rPr>
          <w:lang w:bidi="fa-IR"/>
        </w:rPr>
        <w:t>iid</w:t>
      </w:r>
      <w:r w:rsidR="00041D80">
        <w:rPr>
          <w:rFonts w:hint="cs"/>
          <w:rtl/>
          <w:lang w:bidi="fa-IR"/>
        </w:rPr>
        <w:t xml:space="preserve"> است و میتوان فرض کرد</w:t>
      </w:r>
      <w:r w:rsidR="00E35F66">
        <w:rPr>
          <w:rFonts w:hint="cs"/>
          <w:rtl/>
          <w:lang w:bidi="fa-IR"/>
        </w:rPr>
        <w:t xml:space="preserve"> استقلال خطی میان آن</w:t>
      </w:r>
      <w:r w:rsidR="00E35F66">
        <w:rPr>
          <w:rtl/>
          <w:lang w:bidi="fa-IR"/>
        </w:rPr>
        <w:softHyphen/>
      </w:r>
      <w:r w:rsidR="00E35F66">
        <w:rPr>
          <w:rFonts w:hint="cs"/>
          <w:rtl/>
          <w:lang w:bidi="fa-IR"/>
        </w:rPr>
        <w:t>ها برقرار است.</w:t>
      </w:r>
    </w:p>
    <w:p w14:paraId="546AFB3E" w14:textId="5A5B0EBF" w:rsidR="0066531C" w:rsidRPr="0066531C" w:rsidRDefault="0066531C" w:rsidP="00CE5CB6">
      <w:pPr>
        <w:pStyle w:val="Heading2"/>
        <w:bidi/>
        <w:jc w:val="left"/>
        <w:rPr>
          <w:rtl/>
          <w:lang w:bidi="fa-IR"/>
        </w:rPr>
      </w:pPr>
      <w:r w:rsidRPr="0066531C">
        <w:rPr>
          <w:rFonts w:hint="cs"/>
          <w:rtl/>
          <w:lang w:bidi="fa-IR"/>
        </w:rPr>
        <w:t>زمان بین ورود (</w:t>
      </w:r>
      <w:r w:rsidRPr="0066531C">
        <w:rPr>
          <w:lang w:bidi="fa-IR"/>
        </w:rPr>
        <w:t>Interarrival time</w:t>
      </w:r>
      <w:r w:rsidRPr="0066531C">
        <w:rPr>
          <w:rFonts w:hint="cs"/>
          <w:rtl/>
          <w:lang w:bidi="fa-IR"/>
        </w:rPr>
        <w:t>)</w:t>
      </w:r>
    </w:p>
    <w:p w14:paraId="0563DD74" w14:textId="7215A38D" w:rsidR="00D769E5" w:rsidRDefault="00EE7619" w:rsidP="00EE7619">
      <w:pPr>
        <w:bidi/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3303CDA" wp14:editId="68499B9D">
            <wp:extent cx="2751694" cy="1975339"/>
            <wp:effectExtent l="19050" t="19050" r="10795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63372" cy="19837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DCBC2" w14:textId="737734C5" w:rsidR="00981615" w:rsidRDefault="00EE7619" w:rsidP="00EE7619">
      <w:pPr>
        <w:jc w:val="center"/>
      </w:pPr>
      <w:r>
        <w:rPr>
          <w:noProof/>
        </w:rPr>
        <w:drawing>
          <wp:inline distT="0" distB="0" distL="0" distR="0" wp14:anchorId="4F1B0F23" wp14:editId="5237DF6A">
            <wp:extent cx="2766391" cy="1990725"/>
            <wp:effectExtent l="19050" t="19050" r="152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73167" cy="19956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981615" w:rsidRPr="005F1658">
        <w:br w:type="page"/>
      </w:r>
    </w:p>
    <w:p w14:paraId="44919DD1" w14:textId="77777777" w:rsidR="0049449F" w:rsidRDefault="00EE7619" w:rsidP="0071259F">
      <w:pPr>
        <w:bidi/>
        <w:rPr>
          <w:lang w:bidi="fa-IR"/>
        </w:rPr>
      </w:pPr>
      <w:r>
        <w:rPr>
          <w:rFonts w:hint="cs"/>
          <w:rtl/>
        </w:rPr>
        <w:lastRenderedPageBreak/>
        <w:t>برای زمان بین ورود</w:t>
      </w:r>
      <w:r w:rsidR="0071259F">
        <w:rPr>
          <w:rFonts w:hint="cs"/>
          <w:rtl/>
        </w:rPr>
        <w:t xml:space="preserve"> هر دو کشتی مشاهده می</w:t>
      </w:r>
      <w:r w:rsidR="0071259F">
        <w:rPr>
          <w:rtl/>
        </w:rPr>
        <w:softHyphen/>
      </w:r>
      <w:r w:rsidR="0071259F">
        <w:rPr>
          <w:rFonts w:hint="cs"/>
          <w:rtl/>
        </w:rPr>
        <w:t xml:space="preserve">کنیم که شرط </w:t>
      </w:r>
      <w:r w:rsidR="0071259F">
        <w:t>iid</w:t>
      </w:r>
      <w:r w:rsidR="0071259F">
        <w:rPr>
          <w:rFonts w:hint="cs"/>
          <w:rtl/>
          <w:lang w:bidi="fa-IR"/>
        </w:rPr>
        <w:t xml:space="preserve"> بودن برقرار است.</w:t>
      </w:r>
    </w:p>
    <w:p w14:paraId="33718EA7" w14:textId="1562880C" w:rsidR="001578DB" w:rsidRPr="00A2148A" w:rsidRDefault="0049449F" w:rsidP="00CE5CB6">
      <w:pPr>
        <w:pStyle w:val="Heading2"/>
        <w:bidi/>
        <w:jc w:val="left"/>
        <w:rPr>
          <w:rtl/>
          <w:lang w:bidi="fa-IR"/>
        </w:rPr>
      </w:pPr>
      <w:r w:rsidRPr="00A2148A">
        <w:rPr>
          <w:rFonts w:hint="cs"/>
          <w:rtl/>
          <w:lang w:bidi="fa-IR"/>
        </w:rPr>
        <w:t>تعداد کانتینر</w:t>
      </w:r>
      <w:r w:rsidRPr="00A2148A">
        <w:rPr>
          <w:rtl/>
          <w:lang w:bidi="fa-IR"/>
        </w:rPr>
        <w:softHyphen/>
      </w:r>
      <w:r w:rsidRPr="00A2148A">
        <w:rPr>
          <w:rFonts w:hint="cs"/>
          <w:rtl/>
          <w:lang w:bidi="fa-IR"/>
        </w:rPr>
        <w:t xml:space="preserve">های </w:t>
      </w:r>
      <w:r w:rsidR="00A2148A" w:rsidRPr="00A2148A">
        <w:rPr>
          <w:rFonts w:hint="cs"/>
          <w:rtl/>
          <w:lang w:bidi="fa-IR"/>
        </w:rPr>
        <w:t xml:space="preserve">کشتی </w:t>
      </w:r>
      <w:r w:rsidR="00A2148A" w:rsidRPr="00A2148A">
        <w:rPr>
          <w:lang w:bidi="fa-IR"/>
        </w:rPr>
        <w:t>TEU</w:t>
      </w:r>
      <w:r w:rsidR="0071259F" w:rsidRPr="00A2148A">
        <w:rPr>
          <w:rFonts w:hint="cs"/>
          <w:rtl/>
          <w:lang w:bidi="fa-IR"/>
        </w:rPr>
        <w:t xml:space="preserve"> </w:t>
      </w:r>
    </w:p>
    <w:p w14:paraId="414C9FFB" w14:textId="058A9A45" w:rsidR="001578DB" w:rsidRPr="001578DB" w:rsidRDefault="004D08C0" w:rsidP="004D08C0">
      <w:pPr>
        <w:tabs>
          <w:tab w:val="left" w:pos="6923"/>
        </w:tabs>
        <w:jc w:val="center"/>
      </w:pPr>
      <w:r>
        <w:rPr>
          <w:noProof/>
        </w:rPr>
        <w:drawing>
          <wp:inline distT="0" distB="0" distL="0" distR="0" wp14:anchorId="314CEDDC" wp14:editId="6C5A9EDB">
            <wp:extent cx="3505200" cy="2496216"/>
            <wp:effectExtent l="19050" t="19050" r="1905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17547" cy="25050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B60B16" w14:textId="7D2ED7AA" w:rsidR="001578DB" w:rsidRPr="001578DB" w:rsidRDefault="002B74CC" w:rsidP="002B74CC">
      <w:pPr>
        <w:jc w:val="center"/>
      </w:pPr>
      <w:r>
        <w:rPr>
          <w:noProof/>
        </w:rPr>
        <w:drawing>
          <wp:inline distT="0" distB="0" distL="0" distR="0" wp14:anchorId="091493B1" wp14:editId="2062566E">
            <wp:extent cx="3482385" cy="2526323"/>
            <wp:effectExtent l="19050" t="19050" r="22860" b="266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7414" cy="25372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C9A2" w14:textId="2362A7C0" w:rsidR="004D08C0" w:rsidRDefault="00241C73" w:rsidP="00241C73">
      <w:pPr>
        <w:bidi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بار کشت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 xml:space="preserve">های لاینر  و فیدر نیز تا حد خوبی به </w:t>
      </w:r>
      <w:r>
        <w:rPr>
          <w:noProof/>
          <w:lang w:bidi="fa-IR"/>
        </w:rPr>
        <w:t>iid</w:t>
      </w:r>
      <w:r>
        <w:rPr>
          <w:rFonts w:hint="cs"/>
          <w:noProof/>
          <w:rtl/>
          <w:lang w:bidi="fa-IR"/>
        </w:rPr>
        <w:t xml:space="preserve"> بودن </w:t>
      </w:r>
      <w:r w:rsidR="000B6F55">
        <w:rPr>
          <w:rFonts w:hint="cs"/>
          <w:noProof/>
          <w:rtl/>
          <w:lang w:bidi="fa-IR"/>
        </w:rPr>
        <w:t>نزدیک است و از این رو میتوان فرض کرد از توزیع یکسانی برخوردار هستند.</w:t>
      </w:r>
    </w:p>
    <w:p w14:paraId="1ACA2E58" w14:textId="21FCC9AD" w:rsidR="000B6F55" w:rsidRDefault="000B6F55" w:rsidP="000B6F55">
      <w:pPr>
        <w:bidi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در ادامه نمودار هیستوگرام مشخص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ی فوق را رسم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کنیم و توزیع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ی احتمالی را برای هر یک بیان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کنیم.</w:t>
      </w:r>
    </w:p>
    <w:p w14:paraId="2AD265B4" w14:textId="2AAEBAF1" w:rsidR="00CE5CB6" w:rsidRDefault="00CE5CB6" w:rsidP="00DA3034">
      <w:pPr>
        <w:pStyle w:val="Heading1"/>
        <w:bidi/>
        <w:jc w:val="left"/>
      </w:pPr>
      <w:r>
        <w:rPr>
          <w:rFonts w:hint="cs"/>
          <w:rtl/>
        </w:rPr>
        <w:t>بررسی هیستوگرام داده</w:t>
      </w:r>
      <w:r>
        <w:rPr>
          <w:rtl/>
        </w:rPr>
        <w:softHyphen/>
      </w:r>
      <w:r>
        <w:rPr>
          <w:rFonts w:hint="cs"/>
          <w:rtl/>
        </w:rPr>
        <w:t>های ورودی</w:t>
      </w:r>
    </w:p>
    <w:p w14:paraId="0C466BDF" w14:textId="5B0C211F" w:rsidR="00DA3034" w:rsidRPr="00DA3034" w:rsidRDefault="00DA3034" w:rsidP="00DA303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رسم هیستوگرا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نیز مجددا از پایتون استفاده کردیم و نتایج را در</w:t>
      </w:r>
      <w:r w:rsidR="00084FD1">
        <w:rPr>
          <w:rFonts w:hint="cs"/>
          <w:rtl/>
          <w:lang w:bidi="fa-IR"/>
        </w:rPr>
        <w:t xml:space="preserve"> شکل</w:t>
      </w:r>
      <w:r w:rsidR="00084FD1">
        <w:rPr>
          <w:rtl/>
          <w:lang w:bidi="fa-IR"/>
        </w:rPr>
        <w:softHyphen/>
      </w:r>
      <w:r w:rsidR="00084FD1">
        <w:rPr>
          <w:rFonts w:hint="cs"/>
          <w:rtl/>
          <w:lang w:bidi="fa-IR"/>
        </w:rPr>
        <w:t>های</w:t>
      </w:r>
      <w:r>
        <w:rPr>
          <w:rFonts w:hint="cs"/>
          <w:rtl/>
          <w:lang w:bidi="fa-IR"/>
        </w:rPr>
        <w:t xml:space="preserve"> زیر مشاهده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مایید</w:t>
      </w:r>
      <w:r w:rsidR="00084FD1">
        <w:rPr>
          <w:rFonts w:hint="cs"/>
          <w:rtl/>
          <w:lang w:bidi="fa-IR"/>
        </w:rPr>
        <w:t>.</w:t>
      </w:r>
    </w:p>
    <w:p w14:paraId="729A039F" w14:textId="587F31BD" w:rsidR="00DA3034" w:rsidRPr="00DA3034" w:rsidRDefault="00E5768E" w:rsidP="00DA3034">
      <w:pPr>
        <w:bidi/>
        <w:jc w:val="center"/>
        <w:rPr>
          <w:lang w:bidi="fa-IR"/>
        </w:rPr>
      </w:pPr>
      <w:r>
        <w:rPr>
          <w:noProof/>
          <w:lang w:bidi="fa-IR"/>
        </w:rPr>
        <w:lastRenderedPageBreak/>
        <w:drawing>
          <wp:inline distT="0" distB="0" distL="0" distR="0" wp14:anchorId="7C72F4DB" wp14:editId="1F6D59E8">
            <wp:extent cx="5943600" cy="233362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23485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6B33A3" w14:textId="7D3B26F1" w:rsidR="004D08C0" w:rsidRDefault="00E5768E" w:rsidP="009977D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2AC82B0" wp14:editId="1FDE9519">
            <wp:extent cx="5943600" cy="2379980"/>
            <wp:effectExtent l="19050" t="19050" r="19050" b="203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80941B" w14:textId="77777777" w:rsidR="004D08C0" w:rsidRDefault="004D08C0" w:rsidP="001578DB">
      <w:pPr>
        <w:rPr>
          <w:noProof/>
        </w:rPr>
      </w:pPr>
    </w:p>
    <w:p w14:paraId="14A5D161" w14:textId="772C7F83" w:rsidR="004D08C0" w:rsidRDefault="004B0947" w:rsidP="009977D2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AAD8EC2" wp14:editId="2FA3B928">
            <wp:extent cx="5943600" cy="2379980"/>
            <wp:effectExtent l="19050" t="19050" r="19050" b="2032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E33E1D" w14:textId="77777777" w:rsidR="004D08C0" w:rsidRDefault="004D08C0" w:rsidP="001578DB">
      <w:pPr>
        <w:rPr>
          <w:noProof/>
        </w:rPr>
      </w:pPr>
    </w:p>
    <w:p w14:paraId="77103C14" w14:textId="71FA1642" w:rsidR="004D08C0" w:rsidRDefault="00E5768E" w:rsidP="00E5768E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5C761B61" wp14:editId="31C64530">
            <wp:extent cx="5943600" cy="2379980"/>
            <wp:effectExtent l="19050" t="19050" r="19050" b="2032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9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BA0917" w14:textId="07EB2350" w:rsidR="00155A0C" w:rsidRDefault="005F0064" w:rsidP="00813233">
      <w:pPr>
        <w:pStyle w:val="Heading1"/>
        <w:rPr>
          <w:noProof/>
          <w:rtl/>
        </w:rPr>
      </w:pPr>
      <w:r>
        <w:rPr>
          <w:rFonts w:hint="cs"/>
          <w:noProof/>
          <w:rtl/>
        </w:rPr>
        <w:t>همبستگی</w:t>
      </w:r>
      <w:r w:rsidR="00027149">
        <w:rPr>
          <w:rFonts w:hint="cs"/>
          <w:noProof/>
          <w:rtl/>
        </w:rPr>
        <w:t xml:space="preserve"> میان ویژگی</w:t>
      </w:r>
      <w:r w:rsidR="00027149">
        <w:rPr>
          <w:noProof/>
          <w:rtl/>
        </w:rPr>
        <w:softHyphen/>
      </w:r>
      <w:r w:rsidR="00027149">
        <w:rPr>
          <w:rFonts w:hint="cs"/>
          <w:noProof/>
          <w:rtl/>
        </w:rPr>
        <w:t>ها</w:t>
      </w:r>
    </w:p>
    <w:p w14:paraId="32B06828" w14:textId="13CC0621" w:rsidR="00027149" w:rsidRDefault="005F0064" w:rsidP="005F0064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بهتر نشان دادن ارتباط و همبستگی میان مشخص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ختلف دیتاست از ماتریس همبستگی استفاده کردیم. نتایج حاصله برای کشت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های </w:t>
      </w:r>
      <w:r>
        <w:rPr>
          <w:lang w:bidi="fa-IR"/>
        </w:rPr>
        <w:t>Liner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Feeder</w:t>
      </w:r>
      <w:r>
        <w:rPr>
          <w:rFonts w:hint="cs"/>
          <w:rtl/>
          <w:lang w:bidi="fa-IR"/>
        </w:rPr>
        <w:t xml:space="preserve"> به شکل زیر است</w:t>
      </w:r>
      <w:r w:rsidR="00086F94">
        <w:rPr>
          <w:rFonts w:hint="cs"/>
          <w:rtl/>
          <w:lang w:bidi="fa-IR"/>
        </w:rPr>
        <w:t>.</w:t>
      </w:r>
    </w:p>
    <w:p w14:paraId="1513CF7F" w14:textId="125F67E0" w:rsidR="00086F94" w:rsidRPr="00027149" w:rsidRDefault="00A86B57" w:rsidP="00A86B57">
      <w:pPr>
        <w:bidi/>
        <w:jc w:val="center"/>
        <w:rPr>
          <w:rFonts w:hint="cs"/>
          <w:lang w:bidi="fa-IR"/>
        </w:rPr>
      </w:pPr>
      <w:r>
        <w:rPr>
          <w:rFonts w:hint="cs"/>
          <w:noProof/>
          <w:lang w:bidi="fa-IR"/>
        </w:rPr>
        <w:drawing>
          <wp:inline distT="0" distB="0" distL="0" distR="0" wp14:anchorId="6E8DF28C" wp14:editId="39896EEE">
            <wp:extent cx="5449765" cy="4338851"/>
            <wp:effectExtent l="19050" t="19050" r="1778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8" cy="43452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20EE7D" w14:textId="59F73BA3" w:rsidR="00A86B57" w:rsidRDefault="00A86B57" w:rsidP="00A86B57">
      <w:pPr>
        <w:rPr>
          <w:noProof/>
          <w:rtl/>
        </w:rPr>
      </w:pPr>
    </w:p>
    <w:p w14:paraId="69C28E26" w14:textId="54BE75BF" w:rsidR="00BD5C1D" w:rsidRDefault="00BD5C1D" w:rsidP="00A86B57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29B7F056" wp14:editId="1E85E158">
            <wp:extent cx="5943600" cy="4732020"/>
            <wp:effectExtent l="19050" t="19050" r="19050" b="1143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320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88385" w14:textId="30135ED2" w:rsidR="00BD5C1D" w:rsidRDefault="007D2E17" w:rsidP="003B265C">
      <w:pPr>
        <w:bidi/>
        <w:jc w:val="both"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همان طور که مشاهده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 xml:space="preserve">شود دو ویژگی </w:t>
      </w:r>
      <w:r>
        <w:rPr>
          <w:noProof/>
          <w:lang w:bidi="fa-IR"/>
        </w:rPr>
        <w:t>TEU</w:t>
      </w:r>
      <w:r>
        <w:rPr>
          <w:rFonts w:hint="cs"/>
          <w:noProof/>
          <w:rtl/>
          <w:lang w:bidi="fa-IR"/>
        </w:rPr>
        <w:t xml:space="preserve"> و </w:t>
      </w:r>
      <w:r>
        <w:rPr>
          <w:noProof/>
          <w:lang w:bidi="fa-IR"/>
        </w:rPr>
        <w:t>GRT</w:t>
      </w:r>
      <w:r>
        <w:rPr>
          <w:rFonts w:hint="cs"/>
          <w:noProof/>
          <w:rtl/>
          <w:lang w:bidi="fa-IR"/>
        </w:rPr>
        <w:t xml:space="preserve"> همبستگی بسیار زیادی با یکدیگر دارند</w:t>
      </w:r>
      <w:r w:rsidR="002A7639">
        <w:rPr>
          <w:rFonts w:hint="cs"/>
          <w:noProof/>
          <w:rtl/>
          <w:lang w:bidi="fa-IR"/>
        </w:rPr>
        <w:t>. میتوان برای درک بیشتر رگرسیون خطی بین این دو مقدار را نیز به دست آورد.</w:t>
      </w:r>
      <w:r w:rsidR="003B265C">
        <w:rPr>
          <w:rFonts w:hint="cs"/>
          <w:noProof/>
          <w:rtl/>
          <w:lang w:bidi="fa-IR"/>
        </w:rPr>
        <w:t xml:space="preserve"> پیش از آن نمودار توناژ کشتی بر حسب طول آن را در رسم می</w:t>
      </w:r>
      <w:r w:rsidR="003B265C">
        <w:rPr>
          <w:noProof/>
          <w:rtl/>
          <w:lang w:bidi="fa-IR"/>
        </w:rPr>
        <w:softHyphen/>
      </w:r>
      <w:r w:rsidR="003B265C">
        <w:rPr>
          <w:rFonts w:hint="cs"/>
          <w:noProof/>
          <w:rtl/>
          <w:lang w:bidi="fa-IR"/>
        </w:rPr>
        <w:t>کنیم</w:t>
      </w:r>
      <w:r w:rsidR="00684903">
        <w:rPr>
          <w:rFonts w:hint="cs"/>
          <w:noProof/>
          <w:rtl/>
          <w:lang w:bidi="fa-IR"/>
        </w:rPr>
        <w:t>. همان طور که در نمودار مشاهده می</w:t>
      </w:r>
      <w:r w:rsidR="00684903">
        <w:rPr>
          <w:noProof/>
          <w:rtl/>
          <w:lang w:bidi="fa-IR"/>
        </w:rPr>
        <w:softHyphen/>
      </w:r>
      <w:r w:rsidR="00684903">
        <w:rPr>
          <w:rFonts w:hint="cs"/>
          <w:noProof/>
          <w:rtl/>
          <w:lang w:bidi="fa-IR"/>
        </w:rPr>
        <w:t>شود و انتظار داشتیم یک همبستگی خطی میان این دو ویژگی دیده می</w:t>
      </w:r>
      <w:r w:rsidR="00684903">
        <w:rPr>
          <w:noProof/>
          <w:rtl/>
          <w:lang w:bidi="fa-IR"/>
        </w:rPr>
        <w:softHyphen/>
      </w:r>
      <w:r w:rsidR="00684903">
        <w:rPr>
          <w:rFonts w:hint="cs"/>
          <w:noProof/>
          <w:rtl/>
          <w:lang w:bidi="fa-IR"/>
        </w:rPr>
        <w:t>شود.</w:t>
      </w:r>
    </w:p>
    <w:p w14:paraId="72296565" w14:textId="15905214" w:rsidR="00684903" w:rsidRDefault="00684903" w:rsidP="00684903">
      <w:pPr>
        <w:bidi/>
        <w:jc w:val="both"/>
        <w:rPr>
          <w:rFonts w:hint="cs"/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زمانی که دو یا چند ویژگی در دیتاست مورد بررس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مان دارای همبستگی خطی هستند بهتر است از رگرسیون کمک بگیریم و داد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ی دیگر را بر حسب دیگری بیان کنیم. در این صورت میتوان یکی از آن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 را از مدل شبی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سازی حذف نمود.</w:t>
      </w:r>
      <w:r w:rsidR="00E76A0A">
        <w:rPr>
          <w:rFonts w:hint="cs"/>
          <w:noProof/>
          <w:rtl/>
          <w:lang w:bidi="fa-IR"/>
        </w:rPr>
        <w:t xml:space="preserve"> در ادامه مدل رگرسیونی میان این دو ویژگی را بیان می</w:t>
      </w:r>
      <w:r w:rsidR="00E76A0A">
        <w:rPr>
          <w:noProof/>
          <w:rtl/>
          <w:lang w:bidi="fa-IR"/>
        </w:rPr>
        <w:softHyphen/>
      </w:r>
      <w:r w:rsidR="00E76A0A">
        <w:rPr>
          <w:rFonts w:hint="cs"/>
          <w:noProof/>
          <w:rtl/>
          <w:lang w:bidi="fa-IR"/>
        </w:rPr>
        <w:t>کنیم.</w:t>
      </w:r>
    </w:p>
    <w:p w14:paraId="5CA97852" w14:textId="7E7FF72B" w:rsidR="000E3D8A" w:rsidRPr="000E3D8A" w:rsidRDefault="000E3D8A" w:rsidP="000E3D8A">
      <w:pPr>
        <w:tabs>
          <w:tab w:val="left" w:pos="1837"/>
        </w:tabs>
        <w:bidi/>
        <w:jc w:val="center"/>
        <w:rPr>
          <w:lang w:bidi="fa-IR"/>
        </w:rPr>
      </w:pPr>
    </w:p>
    <w:p w14:paraId="4264A2C6" w14:textId="652809F4" w:rsidR="003B265C" w:rsidRDefault="00684903" w:rsidP="00684903">
      <w:pPr>
        <w:bidi/>
        <w:jc w:val="center"/>
        <w:rPr>
          <w:rFonts w:hint="cs"/>
          <w:noProof/>
          <w:lang w:bidi="fa-IR"/>
        </w:rPr>
      </w:pPr>
      <w:r>
        <w:rPr>
          <w:rFonts w:hint="cs"/>
          <w:noProof/>
          <w:lang w:bidi="fa-IR"/>
        </w:rPr>
        <w:lastRenderedPageBreak/>
        <w:drawing>
          <wp:inline distT="0" distB="0" distL="0" distR="0" wp14:anchorId="3CE309F5" wp14:editId="2693E674">
            <wp:extent cx="4673194" cy="2864827"/>
            <wp:effectExtent l="19050" t="19050" r="13335" b="120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9402" cy="28747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A47414" w14:textId="4F74B1B1" w:rsidR="00BD5C1D" w:rsidRDefault="000E3D8A" w:rsidP="000E3D8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A6E9A08" wp14:editId="301821E3">
            <wp:extent cx="4878000" cy="2978394"/>
            <wp:effectExtent l="19050" t="19050" r="18415" b="1270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80583" cy="2979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1A2F3" w14:textId="0D557EF4" w:rsidR="000E3D8A" w:rsidRDefault="00683E24" w:rsidP="00683E24">
      <w:pPr>
        <w:bidi/>
        <w:rPr>
          <w:rFonts w:eastAsiaTheme="minorEastAsia"/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با توجه به خروجی نرم افزار معادل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 xml:space="preserve">ی خط به صورت </w:t>
      </w:r>
      <m:oMath>
        <m:r>
          <w:rPr>
            <w:rFonts w:ascii="Cambria Math" w:eastAsiaTheme="minorEastAsia" w:hAnsi="Cambria Math"/>
            <w:noProof/>
            <w:lang w:bidi="fa-IR"/>
          </w:rPr>
          <m:t>387x</m:t>
        </m:r>
        <m:r>
          <w:rPr>
            <w:rFonts w:ascii="Cambria Math" w:hAnsi="Cambria Math"/>
            <w:noProof/>
            <w:lang w:bidi="fa-IR"/>
          </w:rPr>
          <m:t>-51516</m:t>
        </m:r>
      </m:oMath>
      <w:r>
        <w:rPr>
          <w:rFonts w:eastAsiaTheme="minorEastAsia"/>
          <w:noProof/>
          <w:lang w:bidi="fa-IR"/>
        </w:rPr>
        <w:t xml:space="preserve"> </w:t>
      </w:r>
      <w:r>
        <w:rPr>
          <w:rFonts w:eastAsiaTheme="minorEastAsia" w:hint="cs"/>
          <w:noProof/>
          <w:rtl/>
          <w:lang w:bidi="fa-IR"/>
        </w:rPr>
        <w:t xml:space="preserve"> می</w:t>
      </w:r>
      <w:r>
        <w:rPr>
          <w:rFonts w:eastAsiaTheme="minorEastAsia"/>
          <w:noProof/>
          <w:rtl/>
          <w:lang w:bidi="fa-IR"/>
        </w:rPr>
        <w:softHyphen/>
      </w:r>
      <w:r>
        <w:rPr>
          <w:rFonts w:eastAsiaTheme="minorEastAsia" w:hint="cs"/>
          <w:noProof/>
          <w:rtl/>
          <w:lang w:bidi="fa-IR"/>
        </w:rPr>
        <w:t>باشد</w:t>
      </w:r>
    </w:p>
    <w:p w14:paraId="74A60A01" w14:textId="2E2BC588" w:rsidR="00AD39EC" w:rsidRDefault="00AD39EC" w:rsidP="00AD39EC">
      <w:pPr>
        <w:bidi/>
        <w:rPr>
          <w:i/>
          <w:noProof/>
          <w:rtl/>
          <w:lang w:bidi="fa-IR"/>
        </w:rPr>
      </w:pPr>
      <w:r>
        <w:rPr>
          <w:rFonts w:hint="cs"/>
          <w:i/>
          <w:noProof/>
          <w:rtl/>
          <w:lang w:bidi="fa-IR"/>
        </w:rPr>
        <w:t>هم</w:t>
      </w:r>
      <w:r>
        <w:rPr>
          <w:i/>
          <w:noProof/>
          <w:rtl/>
          <w:lang w:bidi="fa-IR"/>
        </w:rPr>
        <w:softHyphen/>
      </w:r>
      <w:r>
        <w:rPr>
          <w:rFonts w:hint="cs"/>
          <w:i/>
          <w:noProof/>
          <w:rtl/>
          <w:lang w:bidi="fa-IR"/>
        </w:rPr>
        <w:t>چنین میتوان رگرسیون</w:t>
      </w:r>
      <w:r>
        <w:rPr>
          <w:i/>
          <w:noProof/>
          <w:rtl/>
          <w:lang w:bidi="fa-IR"/>
        </w:rPr>
        <w:softHyphen/>
      </w:r>
      <w:r>
        <w:rPr>
          <w:rFonts w:hint="cs"/>
          <w:i/>
          <w:noProof/>
          <w:rtl/>
          <w:lang w:bidi="fa-IR"/>
        </w:rPr>
        <w:t>های مرتبه</w:t>
      </w:r>
      <w:r>
        <w:rPr>
          <w:i/>
          <w:noProof/>
          <w:rtl/>
          <w:lang w:bidi="fa-IR"/>
        </w:rPr>
        <w:softHyphen/>
      </w:r>
      <w:r>
        <w:rPr>
          <w:rFonts w:hint="cs"/>
          <w:i/>
          <w:noProof/>
          <w:rtl/>
          <w:lang w:bidi="fa-IR"/>
        </w:rPr>
        <w:t xml:space="preserve">ی بالاتر را نیز </w:t>
      </w:r>
      <w:r w:rsidR="00225814">
        <w:rPr>
          <w:rFonts w:hint="cs"/>
          <w:i/>
          <w:noProof/>
          <w:rtl/>
          <w:lang w:bidi="fa-IR"/>
        </w:rPr>
        <w:t>پیاده</w:t>
      </w:r>
      <w:r w:rsidR="00225814">
        <w:rPr>
          <w:i/>
          <w:noProof/>
          <w:rtl/>
          <w:lang w:bidi="fa-IR"/>
        </w:rPr>
        <w:softHyphen/>
      </w:r>
      <w:r w:rsidR="00225814">
        <w:rPr>
          <w:rFonts w:hint="cs"/>
          <w:i/>
          <w:noProof/>
          <w:rtl/>
          <w:lang w:bidi="fa-IR"/>
        </w:rPr>
        <w:t>سازی نمود. به عنوان مثال در شکل زیر یک رگرسیون درجه دوم را فیت نموده</w:t>
      </w:r>
      <w:r w:rsidR="00225814">
        <w:rPr>
          <w:i/>
          <w:noProof/>
          <w:rtl/>
          <w:lang w:bidi="fa-IR"/>
        </w:rPr>
        <w:softHyphen/>
      </w:r>
      <w:r w:rsidR="00225814">
        <w:rPr>
          <w:rFonts w:hint="cs"/>
          <w:i/>
          <w:noProof/>
          <w:rtl/>
          <w:lang w:bidi="fa-IR"/>
        </w:rPr>
        <w:t>ایم که نتیجه را مشاهده می</w:t>
      </w:r>
      <w:r w:rsidR="00225814">
        <w:rPr>
          <w:i/>
          <w:noProof/>
          <w:rtl/>
          <w:lang w:bidi="fa-IR"/>
        </w:rPr>
        <w:softHyphen/>
      </w:r>
      <w:r w:rsidR="00225814">
        <w:rPr>
          <w:rFonts w:hint="cs"/>
          <w:i/>
          <w:noProof/>
          <w:rtl/>
          <w:lang w:bidi="fa-IR"/>
        </w:rPr>
        <w:t>کنید:</w:t>
      </w:r>
    </w:p>
    <w:p w14:paraId="6045B4CB" w14:textId="154DA82F" w:rsidR="00225814" w:rsidRPr="00683E24" w:rsidRDefault="00225814" w:rsidP="00225814">
      <w:pPr>
        <w:bidi/>
        <w:jc w:val="center"/>
        <w:rPr>
          <w:rFonts w:hint="cs"/>
          <w:i/>
          <w:noProof/>
          <w:rtl/>
          <w:lang w:bidi="fa-IR"/>
        </w:rPr>
      </w:pPr>
      <w:r>
        <w:rPr>
          <w:noProof/>
        </w:rPr>
        <w:lastRenderedPageBreak/>
        <w:drawing>
          <wp:inline distT="0" distB="0" distL="0" distR="0" wp14:anchorId="5F39E0C6" wp14:editId="5F768D89">
            <wp:extent cx="5071374" cy="3101340"/>
            <wp:effectExtent l="19050" t="19050" r="15240" b="2286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74522" cy="31032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2128ED" w14:textId="7377EF36" w:rsidR="004D08C0" w:rsidRPr="00813233" w:rsidRDefault="00813233" w:rsidP="00813233">
      <w:pPr>
        <w:pStyle w:val="Heading1"/>
        <w:rPr>
          <w:noProof/>
          <w:rtl/>
        </w:rPr>
      </w:pPr>
      <w:r w:rsidRPr="00813233">
        <w:rPr>
          <w:rFonts w:hint="cs"/>
          <w:noProof/>
          <w:rtl/>
        </w:rPr>
        <w:t>فیت کردن داده</w:t>
      </w:r>
      <w:r w:rsidRPr="00813233">
        <w:rPr>
          <w:noProof/>
          <w:rtl/>
        </w:rPr>
        <w:softHyphen/>
      </w:r>
      <w:r w:rsidRPr="00813233">
        <w:rPr>
          <w:rFonts w:hint="cs"/>
          <w:noProof/>
          <w:rtl/>
        </w:rPr>
        <w:t>ها و آزمون</w:t>
      </w:r>
      <w:r w:rsidRPr="00813233">
        <w:rPr>
          <w:noProof/>
          <w:rtl/>
        </w:rPr>
        <w:softHyphen/>
      </w:r>
      <w:r w:rsidRPr="00813233">
        <w:rPr>
          <w:rFonts w:hint="cs"/>
          <w:noProof/>
          <w:rtl/>
        </w:rPr>
        <w:t>های برازش نیکویی</w:t>
      </w:r>
    </w:p>
    <w:p w14:paraId="7EF93E32" w14:textId="62651729" w:rsidR="004D08C0" w:rsidRDefault="00D715DD" w:rsidP="00D715DD">
      <w:pPr>
        <w:bidi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>برای این قسمت از تمرین ابتدا داد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ی پیش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پردازش شده را در پایتون فراخوانی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 xml:space="preserve">کنیم و به تفکیک نوع کشتی در فایل </w:t>
      </w:r>
      <w:r>
        <w:rPr>
          <w:noProof/>
          <w:lang w:bidi="fa-IR"/>
        </w:rPr>
        <w:t>txt</w:t>
      </w:r>
      <w:r>
        <w:rPr>
          <w:rFonts w:hint="cs"/>
          <w:noProof/>
          <w:rtl/>
          <w:lang w:bidi="fa-IR"/>
        </w:rPr>
        <w:t xml:space="preserve"> مجزا قرار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دهیم.</w:t>
      </w:r>
      <w:r w:rsidR="001E3684">
        <w:rPr>
          <w:rFonts w:hint="cs"/>
          <w:noProof/>
          <w:rtl/>
          <w:lang w:bidi="fa-IR"/>
        </w:rPr>
        <w:t xml:space="preserve"> سپس به کمک ابزار </w:t>
      </w:r>
      <w:r w:rsidR="001E3684">
        <w:rPr>
          <w:noProof/>
          <w:lang w:bidi="fa-IR"/>
        </w:rPr>
        <w:t>input analyzer</w:t>
      </w:r>
      <w:r w:rsidR="001E3684">
        <w:rPr>
          <w:rFonts w:hint="cs"/>
          <w:noProof/>
          <w:rtl/>
          <w:lang w:bidi="fa-IR"/>
        </w:rPr>
        <w:t xml:space="preserve"> در </w:t>
      </w:r>
      <w:r w:rsidR="001E3684">
        <w:rPr>
          <w:noProof/>
          <w:lang w:bidi="fa-IR"/>
        </w:rPr>
        <w:t>arena</w:t>
      </w:r>
      <w:r w:rsidR="001E3684">
        <w:rPr>
          <w:rFonts w:hint="cs"/>
          <w:noProof/>
          <w:rtl/>
          <w:lang w:bidi="fa-IR"/>
        </w:rPr>
        <w:t xml:space="preserve"> بهترین توزیع را به آن فیت می</w:t>
      </w:r>
      <w:r w:rsidR="001E3684">
        <w:rPr>
          <w:noProof/>
          <w:rtl/>
          <w:lang w:bidi="fa-IR"/>
        </w:rPr>
        <w:softHyphen/>
      </w:r>
      <w:r w:rsidR="001E3684">
        <w:rPr>
          <w:rFonts w:hint="cs"/>
          <w:noProof/>
          <w:rtl/>
          <w:lang w:bidi="fa-IR"/>
        </w:rPr>
        <w:t>کنیم و نتایج آزمون</w:t>
      </w:r>
      <w:r w:rsidR="001E3684">
        <w:rPr>
          <w:noProof/>
          <w:rtl/>
          <w:lang w:bidi="fa-IR"/>
        </w:rPr>
        <w:softHyphen/>
      </w:r>
      <w:r w:rsidR="001E3684">
        <w:rPr>
          <w:rFonts w:hint="cs"/>
          <w:noProof/>
          <w:rtl/>
          <w:lang w:bidi="fa-IR"/>
        </w:rPr>
        <w:t>های برازش نیکویی را مشاهده می</w:t>
      </w:r>
      <w:r w:rsidR="001E3684">
        <w:rPr>
          <w:noProof/>
          <w:rtl/>
          <w:lang w:bidi="fa-IR"/>
        </w:rPr>
        <w:softHyphen/>
      </w:r>
      <w:r w:rsidR="001E3684">
        <w:rPr>
          <w:rFonts w:hint="cs"/>
          <w:noProof/>
          <w:rtl/>
          <w:lang w:bidi="fa-IR"/>
        </w:rPr>
        <w:t>کنیم. نتایج حاصله به تفکیک در ادامه آورده شده اند:</w:t>
      </w:r>
    </w:p>
    <w:p w14:paraId="5B367741" w14:textId="0C1F8B84" w:rsidR="0069576B" w:rsidRPr="00EA2E24" w:rsidRDefault="0069576B" w:rsidP="0069576B">
      <w:pPr>
        <w:pStyle w:val="Heading2"/>
        <w:bidi/>
        <w:jc w:val="left"/>
        <w:rPr>
          <w:rFonts w:ascii="Calibri" w:hAnsi="Calibri" w:cs="Calibri"/>
          <w:noProof/>
          <w:lang w:bidi="fa-IR"/>
        </w:rPr>
      </w:pPr>
      <w:r>
        <w:rPr>
          <w:noProof/>
          <w:lang w:bidi="fa-IR"/>
        </w:rPr>
        <w:t>GRT-</w:t>
      </w:r>
      <w:r w:rsidR="00EA2E24">
        <w:rPr>
          <w:rFonts w:ascii="Calibri" w:hAnsi="Calibri" w:cs="Calibri"/>
          <w:noProof/>
          <w:lang w:bidi="fa-IR"/>
        </w:rPr>
        <w:t>Liner</w:t>
      </w:r>
    </w:p>
    <w:p w14:paraId="788A9CDE" w14:textId="651A62F1" w:rsidR="001E3684" w:rsidRDefault="0069576B" w:rsidP="0069576B">
      <w:pPr>
        <w:bidi/>
        <w:jc w:val="center"/>
        <w:rPr>
          <w:noProof/>
          <w:rtl/>
          <w:lang w:bidi="fa-IR"/>
        </w:rPr>
      </w:pPr>
      <w:r>
        <w:rPr>
          <w:noProof/>
        </w:rPr>
        <w:drawing>
          <wp:inline distT="0" distB="0" distL="0" distR="0" wp14:anchorId="4052ADDD" wp14:editId="06DCDF09">
            <wp:extent cx="5943600" cy="1159510"/>
            <wp:effectExtent l="19050" t="19050" r="19050" b="2159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9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8B1C37" w14:textId="5A904DC9" w:rsidR="008E1CB5" w:rsidRDefault="0069576B" w:rsidP="00AF6C74">
      <w:pPr>
        <w:rPr>
          <w:noProof/>
        </w:rPr>
      </w:pPr>
      <w:r>
        <w:rPr>
          <w:noProof/>
        </w:rPr>
        <w:drawing>
          <wp:inline distT="0" distB="0" distL="0" distR="0" wp14:anchorId="5B157B1A" wp14:editId="658B39BB">
            <wp:extent cx="2603500" cy="2077541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613124" cy="2085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9576B">
        <w:rPr>
          <w:noProof/>
        </w:rPr>
        <w:t xml:space="preserve"> </w:t>
      </w:r>
      <w:r>
        <w:rPr>
          <w:noProof/>
        </w:rPr>
        <w:drawing>
          <wp:inline distT="0" distB="0" distL="0" distR="0" wp14:anchorId="0DECCA4F" wp14:editId="1CB3CC68">
            <wp:extent cx="3126479" cy="206629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42982" cy="207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FC4F6" w14:textId="1A71B620" w:rsidR="00AF6C74" w:rsidRDefault="00052066" w:rsidP="00EA2E24">
      <w:pPr>
        <w:bidi/>
        <w:rPr>
          <w:noProof/>
          <w:lang w:bidi="fa-IR"/>
        </w:rPr>
      </w:pPr>
      <w:r>
        <w:rPr>
          <w:rFonts w:hint="cs"/>
          <w:noProof/>
          <w:rtl/>
          <w:lang w:bidi="fa-IR"/>
        </w:rPr>
        <w:lastRenderedPageBreak/>
        <w:t>همان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طور که در نتایج مشاهده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شود فرض 0 در هر دو تست برازش رد می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شوند و بدین معنی است که توزیع مورد نظر فیت مناسبی برای داد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 xml:space="preserve">های ما نیست. دلیل اصلی این اتفاق </w:t>
      </w:r>
      <w:r>
        <w:rPr>
          <w:noProof/>
          <w:lang w:bidi="fa-IR"/>
        </w:rPr>
        <w:t>iid</w:t>
      </w:r>
      <w:r>
        <w:rPr>
          <w:rFonts w:hint="cs"/>
          <w:noProof/>
          <w:rtl/>
          <w:lang w:bidi="fa-IR"/>
        </w:rPr>
        <w:t xml:space="preserve"> نبودن داده</w:t>
      </w:r>
      <w:r>
        <w:rPr>
          <w:noProof/>
          <w:rtl/>
          <w:lang w:bidi="fa-IR"/>
        </w:rPr>
        <w:softHyphen/>
      </w:r>
      <w:r>
        <w:rPr>
          <w:rFonts w:hint="cs"/>
          <w:noProof/>
          <w:rtl/>
          <w:lang w:bidi="fa-IR"/>
        </w:rPr>
        <w:t>ها است.</w:t>
      </w:r>
    </w:p>
    <w:p w14:paraId="384F5D94" w14:textId="656623A1" w:rsidR="004D08C0" w:rsidRPr="00EA2E24" w:rsidRDefault="0069576B" w:rsidP="0069576B">
      <w:pPr>
        <w:pStyle w:val="Heading2"/>
        <w:rPr>
          <w:rFonts w:ascii="Calibri" w:hAnsi="Calibri" w:cs="Calibri"/>
          <w:noProof/>
        </w:rPr>
      </w:pPr>
      <w:r>
        <w:rPr>
          <w:noProof/>
        </w:rPr>
        <w:t>GRT-</w:t>
      </w:r>
      <w:r w:rsidR="00EA2E24">
        <w:rPr>
          <w:rFonts w:ascii="Calibri" w:hAnsi="Calibri" w:cs="Calibri"/>
          <w:noProof/>
        </w:rPr>
        <w:t>Feeder</w:t>
      </w:r>
    </w:p>
    <w:p w14:paraId="32FD3FD9" w14:textId="77777777" w:rsidR="008E1CB5" w:rsidRPr="008E1CB5" w:rsidRDefault="008E1CB5" w:rsidP="00052066">
      <w:pPr>
        <w:jc w:val="center"/>
      </w:pPr>
    </w:p>
    <w:p w14:paraId="575164FA" w14:textId="431880AD" w:rsidR="004D08C0" w:rsidRDefault="00140BCE" w:rsidP="00140BC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E0D5753" wp14:editId="3C5F3830">
            <wp:extent cx="5943600" cy="1826260"/>
            <wp:effectExtent l="19050" t="19050" r="19050" b="215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A67395" w14:textId="7874F547" w:rsidR="0069576B" w:rsidRDefault="00EE47CA" w:rsidP="00EE47CA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4B9C760" wp14:editId="1ED1049D">
            <wp:extent cx="2414746" cy="2019300"/>
            <wp:effectExtent l="0" t="0" r="508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417753" cy="202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E47CA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AF4CC9" wp14:editId="45864B1E">
            <wp:extent cx="3162164" cy="1977675"/>
            <wp:effectExtent l="0" t="0" r="635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74654" cy="198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AAA49" w14:textId="1AE98F7A" w:rsidR="0069576B" w:rsidRDefault="00E20101" w:rsidP="00E20101">
      <w:pPr>
        <w:pStyle w:val="Heading2"/>
        <w:rPr>
          <w:noProof/>
        </w:rPr>
      </w:pPr>
      <w:r>
        <w:rPr>
          <w:noProof/>
        </w:rPr>
        <w:t>Length-Liner</w:t>
      </w:r>
    </w:p>
    <w:p w14:paraId="3645165A" w14:textId="4839A090" w:rsidR="004D08C0" w:rsidRDefault="00C2441B" w:rsidP="00C2441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5D18E73" wp14:editId="4CC8AA24">
            <wp:extent cx="5943600" cy="1614170"/>
            <wp:effectExtent l="19050" t="19050" r="19050" b="241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14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90F28" w14:textId="251E3579" w:rsidR="004D08C0" w:rsidRDefault="00B93897" w:rsidP="00B93897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D20153B" wp14:editId="4797C99C">
            <wp:extent cx="2111375" cy="1809750"/>
            <wp:effectExtent l="0" t="0" r="317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15464" cy="1813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248972" wp14:editId="52B9CAE1">
            <wp:extent cx="2495550" cy="180022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8A0BE" w14:textId="7D918D39" w:rsidR="00166972" w:rsidRDefault="00166972" w:rsidP="00166972">
      <w:pPr>
        <w:pStyle w:val="Heading2"/>
        <w:rPr>
          <w:noProof/>
        </w:rPr>
      </w:pPr>
      <w:r>
        <w:rPr>
          <w:noProof/>
        </w:rPr>
        <w:t>Length-Feeder</w:t>
      </w:r>
    </w:p>
    <w:p w14:paraId="46A0FE7F" w14:textId="191097B4" w:rsidR="004D08C0" w:rsidRDefault="00166972" w:rsidP="00C2441B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7BA2EF6" wp14:editId="203BD32D">
            <wp:extent cx="5943600" cy="1506855"/>
            <wp:effectExtent l="19050" t="19050" r="19050" b="171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50E587" w14:textId="19F1B2FF" w:rsidR="004D08C0" w:rsidRDefault="001E6223" w:rsidP="001E622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7D5CE1F" wp14:editId="14BAC5C7">
            <wp:extent cx="2308225" cy="214269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311040" cy="2145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498ABE" wp14:editId="42783E10">
            <wp:extent cx="2803607" cy="21272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805423" cy="21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2899B" w14:textId="76CC022C" w:rsidR="001578DB" w:rsidRPr="001578DB" w:rsidRDefault="006E6B83" w:rsidP="006E6B83">
      <w:pPr>
        <w:pStyle w:val="Heading2"/>
      </w:pPr>
      <w:r>
        <w:t>Arrival-Liner</w:t>
      </w:r>
    </w:p>
    <w:p w14:paraId="1492E99B" w14:textId="55C7F2D7" w:rsidR="001578DB" w:rsidRPr="001578DB" w:rsidRDefault="007E1322" w:rsidP="007E1322">
      <w:pPr>
        <w:jc w:val="center"/>
      </w:pPr>
      <w:r>
        <w:rPr>
          <w:noProof/>
        </w:rPr>
        <w:drawing>
          <wp:inline distT="0" distB="0" distL="0" distR="0" wp14:anchorId="72BC1544" wp14:editId="787DD7DA">
            <wp:extent cx="5943600" cy="1553210"/>
            <wp:effectExtent l="19050" t="19050" r="19050" b="2794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3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A30A9" w14:textId="45950B80" w:rsidR="001578DB" w:rsidRPr="001578DB" w:rsidRDefault="00AE1F31" w:rsidP="001578DB">
      <w:r>
        <w:rPr>
          <w:noProof/>
        </w:rPr>
        <w:lastRenderedPageBreak/>
        <w:drawing>
          <wp:inline distT="0" distB="0" distL="0" distR="0" wp14:anchorId="47E7CF0A" wp14:editId="1DD75BCA">
            <wp:extent cx="2917433" cy="17907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18758" cy="179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E1F3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B5A716E" wp14:editId="57BE9633">
            <wp:extent cx="2781300" cy="17811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BB657" w14:textId="6FF9188B" w:rsidR="00915274" w:rsidRPr="00915274" w:rsidRDefault="00915274" w:rsidP="00915274">
      <w:pPr>
        <w:pStyle w:val="Heading2"/>
        <w:rPr>
          <w:rFonts w:ascii="Calibri" w:hAnsi="Calibri" w:cs="Calibri"/>
        </w:rPr>
      </w:pPr>
      <w:r>
        <w:t>Arrival-</w:t>
      </w:r>
      <w:r>
        <w:rPr>
          <w:rFonts w:ascii="Calibri" w:hAnsi="Calibri" w:cs="Calibri"/>
        </w:rPr>
        <w:t>Feeder</w:t>
      </w:r>
    </w:p>
    <w:p w14:paraId="0FE1F36E" w14:textId="7C2794E6" w:rsidR="001578DB" w:rsidRPr="001578DB" w:rsidRDefault="009F05DD" w:rsidP="009F05DD">
      <w:pPr>
        <w:jc w:val="center"/>
      </w:pPr>
      <w:r>
        <w:rPr>
          <w:noProof/>
        </w:rPr>
        <w:drawing>
          <wp:inline distT="0" distB="0" distL="0" distR="0" wp14:anchorId="158840EE" wp14:editId="409FF97C">
            <wp:extent cx="5943600" cy="1501775"/>
            <wp:effectExtent l="19050" t="19050" r="19050" b="222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1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865AE" w14:textId="25A88DCC" w:rsidR="001578DB" w:rsidRDefault="006A3019" w:rsidP="006A3019">
      <w:pPr>
        <w:jc w:val="center"/>
      </w:pPr>
      <w:r>
        <w:rPr>
          <w:noProof/>
        </w:rPr>
        <w:drawing>
          <wp:inline distT="0" distB="0" distL="0" distR="0" wp14:anchorId="59EA33F5" wp14:editId="67E495D4">
            <wp:extent cx="2997243" cy="1770184"/>
            <wp:effectExtent l="0" t="0" r="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03555" cy="1773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3019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3EBB90" wp14:editId="51F5AC38">
            <wp:extent cx="2666607" cy="1771650"/>
            <wp:effectExtent l="0" t="0" r="63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667672" cy="1772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523C" w14:textId="2EA40DC7" w:rsidR="0061469A" w:rsidRDefault="00CE02CF" w:rsidP="00CE02CF">
      <w:pPr>
        <w:pStyle w:val="Heading2"/>
        <w:rPr>
          <w:noProof/>
        </w:rPr>
      </w:pPr>
      <w:r>
        <w:rPr>
          <w:noProof/>
        </w:rPr>
        <w:t>TEU-Liner</w:t>
      </w:r>
    </w:p>
    <w:p w14:paraId="2CCB09FE" w14:textId="324BB5C7" w:rsidR="00AE1F31" w:rsidRDefault="0061469A" w:rsidP="0061469A">
      <w:pPr>
        <w:jc w:val="center"/>
      </w:pPr>
      <w:r>
        <w:rPr>
          <w:noProof/>
        </w:rPr>
        <w:drawing>
          <wp:inline distT="0" distB="0" distL="0" distR="0" wp14:anchorId="0975863C" wp14:editId="38EFE1A5">
            <wp:extent cx="5943600" cy="1542415"/>
            <wp:effectExtent l="19050" t="19050" r="19050" b="196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2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3F386" w14:textId="4BE7689C" w:rsidR="00AE1F31" w:rsidRDefault="00B4151D" w:rsidP="00B4151D">
      <w:pPr>
        <w:jc w:val="center"/>
      </w:pPr>
      <w:r>
        <w:rPr>
          <w:noProof/>
        </w:rPr>
        <w:lastRenderedPageBreak/>
        <w:drawing>
          <wp:inline distT="0" distB="0" distL="0" distR="0" wp14:anchorId="3A59CC41" wp14:editId="40DB38E9">
            <wp:extent cx="2491154" cy="1856465"/>
            <wp:effectExtent l="0" t="0" r="444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495703" cy="185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316D3F" wp14:editId="5A8C1AA7">
            <wp:extent cx="2892453" cy="1856642"/>
            <wp:effectExtent l="0" t="0" r="3175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894215" cy="185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73A01" w14:textId="605BA95C" w:rsidR="00AE1F31" w:rsidRDefault="00E5358D" w:rsidP="00E5358D">
      <w:pPr>
        <w:pStyle w:val="Heading2"/>
      </w:pPr>
      <w:r>
        <w:t>TEU-Feeder</w:t>
      </w:r>
    </w:p>
    <w:p w14:paraId="28803127" w14:textId="3855AF8A" w:rsidR="00AE1F31" w:rsidRDefault="00442C4C" w:rsidP="00442C4C">
      <w:pPr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4A3C1C9F" wp14:editId="467FBCCB">
            <wp:extent cx="5943600" cy="1564640"/>
            <wp:effectExtent l="19050" t="19050" r="19050" b="1651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46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DE4684" w14:textId="40F7795F" w:rsidR="00AE1F31" w:rsidRDefault="001B0267" w:rsidP="001B0267">
      <w:pPr>
        <w:tabs>
          <w:tab w:val="left" w:pos="8317"/>
        </w:tabs>
        <w:jc w:val="center"/>
      </w:pPr>
      <w:r>
        <w:rPr>
          <w:noProof/>
        </w:rPr>
        <w:drawing>
          <wp:inline distT="0" distB="0" distL="0" distR="0" wp14:anchorId="2BA1AE25" wp14:editId="6FEAF857">
            <wp:extent cx="2708759" cy="1729153"/>
            <wp:effectExtent l="0" t="0" r="0" b="444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2715773" cy="173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B02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1C24C3E8" wp14:editId="38A9E7C7">
            <wp:extent cx="2702169" cy="1721184"/>
            <wp:effectExtent l="0" t="0" r="317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09673" cy="1725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546AC" w14:textId="77777777" w:rsidR="00FD6FCD" w:rsidRDefault="00FD6FCD" w:rsidP="00FD6FCD">
      <w:pPr>
        <w:bidi/>
        <w:jc w:val="both"/>
        <w:rPr>
          <w:rtl/>
        </w:rPr>
      </w:pPr>
    </w:p>
    <w:p w14:paraId="5A135C72" w14:textId="21CF30A1" w:rsidR="00AE1F31" w:rsidRDefault="00442C59" w:rsidP="00FD6FCD">
      <w:pPr>
        <w:bidi/>
        <w:jc w:val="both"/>
        <w:rPr>
          <w:rFonts w:hint="cs"/>
          <w:rtl/>
          <w:lang w:bidi="fa-IR"/>
        </w:rPr>
      </w:pPr>
      <w:r w:rsidRPr="00442C59">
        <w:rPr>
          <w:rtl/>
        </w:rPr>
        <w:t>از آنجایی که داده</w:t>
      </w:r>
      <w:r>
        <w:rPr>
          <w:rtl/>
        </w:rPr>
        <w:softHyphen/>
      </w:r>
      <w:r w:rsidRPr="00442C59">
        <w:rPr>
          <w:rtl/>
        </w:rPr>
        <w:t>ها</w:t>
      </w:r>
      <w:r w:rsidRPr="00442C59">
        <w:t xml:space="preserve"> iid </w:t>
      </w:r>
      <w:r w:rsidRPr="00442C59">
        <w:rPr>
          <w:rtl/>
        </w:rPr>
        <w:t xml:space="preserve">نبودند، </w:t>
      </w:r>
      <w:r w:rsidR="00B832C5">
        <w:rPr>
          <w:rFonts w:hint="cs"/>
          <w:rtl/>
        </w:rPr>
        <w:t>نمیتوان با اطمینان کامل توزیع مناسبی را برای داده</w:t>
      </w:r>
      <w:r w:rsidR="00B832C5">
        <w:rPr>
          <w:rtl/>
        </w:rPr>
        <w:softHyphen/>
      </w:r>
      <w:r w:rsidR="00B832C5">
        <w:rPr>
          <w:rFonts w:hint="cs"/>
          <w:rtl/>
        </w:rPr>
        <w:t>ها در نظر گرفت</w:t>
      </w:r>
      <w:r w:rsidRPr="00442C59">
        <w:rPr>
          <w:rtl/>
        </w:rPr>
        <w:t>. این امر باعث شده که آماره ها نیز نتوانند پذیرش فرض صفر مبنی بر فیت بودن داده</w:t>
      </w:r>
      <w:r w:rsidR="00D045D5">
        <w:rPr>
          <w:rtl/>
        </w:rPr>
        <w:softHyphen/>
      </w:r>
      <w:r w:rsidRPr="00442C59">
        <w:rPr>
          <w:rtl/>
        </w:rPr>
        <w:t>ها را به خوبی تایید ک</w:t>
      </w:r>
      <w:r w:rsidR="00D045D5">
        <w:rPr>
          <w:rFonts w:hint="cs"/>
          <w:rtl/>
        </w:rPr>
        <w:t>نند.</w:t>
      </w:r>
      <w:r w:rsidRPr="00442C59">
        <w:t xml:space="preserve"> </w:t>
      </w:r>
      <w:r w:rsidR="00E25911">
        <w:rPr>
          <w:rFonts w:hint="cs"/>
          <w:rtl/>
        </w:rPr>
        <w:t>تفکیک داده</w:t>
      </w:r>
      <w:r w:rsidR="00E25911">
        <w:rPr>
          <w:rtl/>
        </w:rPr>
        <w:softHyphen/>
      </w:r>
      <w:r w:rsidR="00E25911">
        <w:rPr>
          <w:rFonts w:hint="cs"/>
          <w:rtl/>
        </w:rPr>
        <w:t>ها</w:t>
      </w:r>
      <w:r w:rsidR="00A31640">
        <w:rPr>
          <w:rFonts w:hint="cs"/>
          <w:rtl/>
        </w:rPr>
        <w:t xml:space="preserve"> بر حسب نوع کشتی </w:t>
      </w:r>
      <w:r w:rsidR="00E25911">
        <w:rPr>
          <w:rFonts w:hint="cs"/>
          <w:rtl/>
        </w:rPr>
        <w:t>نتایج بهتری را حاصل کرد</w:t>
      </w:r>
      <w:r w:rsidRPr="00442C59">
        <w:rPr>
          <w:rtl/>
        </w:rPr>
        <w:t xml:space="preserve"> ولی لزوما باعث بهتر شدن آماره آزمون</w:t>
      </w:r>
      <w:r w:rsidR="00A31640">
        <w:rPr>
          <w:rtl/>
        </w:rPr>
        <w:softHyphen/>
      </w:r>
      <w:r w:rsidRPr="00442C59">
        <w:rPr>
          <w:rtl/>
        </w:rPr>
        <w:t>ها نشد</w:t>
      </w:r>
      <w:r w:rsidR="00D02759">
        <w:rPr>
          <w:rFonts w:hint="cs"/>
          <w:rtl/>
        </w:rPr>
        <w:t>.</w:t>
      </w:r>
      <w:r w:rsidR="00C202BC">
        <w:rPr>
          <w:rFonts w:hint="cs"/>
          <w:rtl/>
        </w:rPr>
        <w:t xml:space="preserve"> در صورتی که نتوان به نتایج خوبی از توزیع داده</w:t>
      </w:r>
      <w:r w:rsidR="00C202BC">
        <w:rPr>
          <w:rtl/>
        </w:rPr>
        <w:softHyphen/>
      </w:r>
      <w:r w:rsidR="00C202BC">
        <w:rPr>
          <w:rFonts w:hint="cs"/>
          <w:rtl/>
        </w:rPr>
        <w:t>ها رسید بهتر است از توزیع</w:t>
      </w:r>
      <w:r w:rsidR="00C202BC">
        <w:rPr>
          <w:rtl/>
        </w:rPr>
        <w:softHyphen/>
      </w:r>
      <w:r w:rsidR="00C202BC">
        <w:rPr>
          <w:rFonts w:hint="cs"/>
          <w:rtl/>
        </w:rPr>
        <w:t xml:space="preserve"> تجربی برای توصیف داده</w:t>
      </w:r>
      <w:r w:rsidR="00C202BC">
        <w:rPr>
          <w:rtl/>
        </w:rPr>
        <w:softHyphen/>
      </w:r>
      <w:r w:rsidR="00C202BC">
        <w:rPr>
          <w:rFonts w:hint="cs"/>
          <w:rtl/>
        </w:rPr>
        <w:t>های ورودی بهره بگیریم. این کار نیز به کمک نرم</w:t>
      </w:r>
      <w:r w:rsidR="00C202BC">
        <w:rPr>
          <w:rtl/>
        </w:rPr>
        <w:softHyphen/>
      </w:r>
      <w:r w:rsidR="00C202BC">
        <w:rPr>
          <w:rFonts w:hint="cs"/>
          <w:rtl/>
        </w:rPr>
        <w:t xml:space="preserve">افزار </w:t>
      </w:r>
      <w:r w:rsidR="00C202BC">
        <w:t>arena</w:t>
      </w:r>
      <w:r w:rsidR="00C202BC">
        <w:rPr>
          <w:rFonts w:hint="cs"/>
          <w:rtl/>
          <w:lang w:bidi="fa-IR"/>
        </w:rPr>
        <w:t xml:space="preserve"> قابل انجام است.</w:t>
      </w:r>
    </w:p>
    <w:p w14:paraId="0E72DF95" w14:textId="77777777" w:rsidR="00AE1F31" w:rsidRPr="001578DB" w:rsidRDefault="00AE1F31" w:rsidP="001578DB"/>
    <w:p w14:paraId="4E33ECD3" w14:textId="77777777" w:rsidR="00E235ED" w:rsidRDefault="00E235ED" w:rsidP="001578DB">
      <w:pPr>
        <w:rPr>
          <w:noProof/>
          <w:rtl/>
        </w:rPr>
      </w:pPr>
    </w:p>
    <w:p w14:paraId="67AF7986" w14:textId="77777777" w:rsidR="00E235ED" w:rsidRDefault="00E235ED" w:rsidP="001578DB">
      <w:pPr>
        <w:rPr>
          <w:noProof/>
          <w:rtl/>
        </w:rPr>
      </w:pPr>
    </w:p>
    <w:p w14:paraId="17D93C38" w14:textId="77777777" w:rsidR="00E235ED" w:rsidRDefault="00E235ED" w:rsidP="001578DB">
      <w:pPr>
        <w:rPr>
          <w:noProof/>
          <w:rtl/>
        </w:rPr>
      </w:pPr>
    </w:p>
    <w:p w14:paraId="766E6F2B" w14:textId="77777777" w:rsidR="00E235ED" w:rsidRDefault="00E235ED" w:rsidP="001578DB">
      <w:pPr>
        <w:rPr>
          <w:noProof/>
          <w:rtl/>
        </w:rPr>
      </w:pPr>
    </w:p>
    <w:p w14:paraId="278B5CEB" w14:textId="77777777" w:rsidR="00E235ED" w:rsidRDefault="00E235ED" w:rsidP="001578DB">
      <w:pPr>
        <w:rPr>
          <w:noProof/>
          <w:rtl/>
        </w:rPr>
      </w:pPr>
    </w:p>
    <w:p w14:paraId="2F6B892E" w14:textId="77777777" w:rsidR="00E235ED" w:rsidRDefault="00E235ED" w:rsidP="001578DB">
      <w:pPr>
        <w:rPr>
          <w:noProof/>
          <w:rtl/>
        </w:rPr>
      </w:pPr>
    </w:p>
    <w:p w14:paraId="361869C4" w14:textId="77777777" w:rsidR="00E235ED" w:rsidRDefault="00E235ED" w:rsidP="001578DB">
      <w:pPr>
        <w:rPr>
          <w:noProof/>
          <w:rtl/>
        </w:rPr>
      </w:pPr>
    </w:p>
    <w:p w14:paraId="12DB458F" w14:textId="77777777" w:rsidR="00E235ED" w:rsidRDefault="00E235ED" w:rsidP="001578DB">
      <w:pPr>
        <w:rPr>
          <w:noProof/>
          <w:rtl/>
        </w:rPr>
      </w:pPr>
    </w:p>
    <w:p w14:paraId="359F8D72" w14:textId="77777777" w:rsidR="00E235ED" w:rsidRDefault="00E235ED" w:rsidP="001578DB">
      <w:pPr>
        <w:rPr>
          <w:noProof/>
          <w:rtl/>
        </w:rPr>
      </w:pPr>
    </w:p>
    <w:p w14:paraId="0025335D" w14:textId="77777777" w:rsidR="00E235ED" w:rsidRDefault="00E235ED" w:rsidP="001578DB">
      <w:pPr>
        <w:rPr>
          <w:noProof/>
          <w:rtl/>
        </w:rPr>
      </w:pPr>
    </w:p>
    <w:p w14:paraId="70A6C6E6" w14:textId="40B54871" w:rsidR="001578DB" w:rsidRPr="001578DB" w:rsidRDefault="001578DB" w:rsidP="001578DB"/>
    <w:p w14:paraId="54B2FDB7" w14:textId="77777777" w:rsidR="001578DB" w:rsidRPr="001578DB" w:rsidRDefault="001578DB" w:rsidP="001578DB"/>
    <w:p w14:paraId="5B9B4C85" w14:textId="77777777" w:rsidR="001578DB" w:rsidRPr="001578DB" w:rsidRDefault="001578DB" w:rsidP="001578DB"/>
    <w:p w14:paraId="1DE3CB1E" w14:textId="77777777" w:rsidR="001578DB" w:rsidRDefault="001578DB" w:rsidP="001578DB"/>
    <w:p w14:paraId="512A5195" w14:textId="581860F0" w:rsidR="00981615" w:rsidRDefault="00981615" w:rsidP="001578DB"/>
    <w:sectPr w:rsidR="00981615" w:rsidSect="00942E72">
      <w:pgSz w:w="12240" w:h="15840"/>
      <w:pgMar w:top="1440" w:right="1440" w:bottom="1440" w:left="1440" w:header="720" w:footer="720" w:gutter="0"/>
      <w:pgBorders w:offsetFrom="page">
        <w:top w:val="thinThickMediumGap" w:sz="12" w:space="24" w:color="1F3864" w:themeColor="accent1" w:themeShade="80"/>
        <w:left w:val="thinThickMediumGap" w:sz="12" w:space="24" w:color="1F3864" w:themeColor="accent1" w:themeShade="80"/>
        <w:bottom w:val="thickThinMediumGap" w:sz="12" w:space="24" w:color="1F3864" w:themeColor="accent1" w:themeShade="80"/>
        <w:right w:val="thickThinMediumGap" w:sz="12" w:space="24" w:color="1F3864" w:themeColor="accent1" w:themeShade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B3D9E" w14:textId="77777777" w:rsidR="00840292" w:rsidRDefault="00840292" w:rsidP="00981615">
      <w:pPr>
        <w:spacing w:after="0" w:line="240" w:lineRule="auto"/>
      </w:pPr>
      <w:r>
        <w:separator/>
      </w:r>
    </w:p>
  </w:endnote>
  <w:endnote w:type="continuationSeparator" w:id="0">
    <w:p w14:paraId="0E615DF6" w14:textId="77777777" w:rsidR="00840292" w:rsidRDefault="00840292" w:rsidP="009816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30A68" w14:textId="77777777" w:rsidR="00840292" w:rsidRDefault="00840292" w:rsidP="00981615">
      <w:pPr>
        <w:spacing w:after="0" w:line="240" w:lineRule="auto"/>
      </w:pPr>
      <w:r>
        <w:separator/>
      </w:r>
    </w:p>
  </w:footnote>
  <w:footnote w:type="continuationSeparator" w:id="0">
    <w:p w14:paraId="479585F2" w14:textId="77777777" w:rsidR="00840292" w:rsidRDefault="00840292" w:rsidP="0098161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NDcyMzAxNTAxszBU0lEKTi0uzszPAykwqwUAYWT1RiwAAAA="/>
  </w:docVars>
  <w:rsids>
    <w:rsidRoot w:val="00E8228A"/>
    <w:rsid w:val="00027149"/>
    <w:rsid w:val="00037949"/>
    <w:rsid w:val="0004148B"/>
    <w:rsid w:val="00041D80"/>
    <w:rsid w:val="00045FB1"/>
    <w:rsid w:val="00047A6F"/>
    <w:rsid w:val="00052066"/>
    <w:rsid w:val="000540C7"/>
    <w:rsid w:val="00084FD1"/>
    <w:rsid w:val="00086F94"/>
    <w:rsid w:val="000B6F55"/>
    <w:rsid w:val="000C25F8"/>
    <w:rsid w:val="000C7748"/>
    <w:rsid w:val="000C7959"/>
    <w:rsid w:val="000E3D8A"/>
    <w:rsid w:val="000F5B87"/>
    <w:rsid w:val="00131E6A"/>
    <w:rsid w:val="001325B1"/>
    <w:rsid w:val="00135B6C"/>
    <w:rsid w:val="00140BCE"/>
    <w:rsid w:val="00155A0C"/>
    <w:rsid w:val="00155C4B"/>
    <w:rsid w:val="001578DB"/>
    <w:rsid w:val="00166972"/>
    <w:rsid w:val="001849A6"/>
    <w:rsid w:val="001B0267"/>
    <w:rsid w:val="001E1FF7"/>
    <w:rsid w:val="001E3684"/>
    <w:rsid w:val="001E3E28"/>
    <w:rsid w:val="001E6223"/>
    <w:rsid w:val="00200BEB"/>
    <w:rsid w:val="00203CF5"/>
    <w:rsid w:val="00225814"/>
    <w:rsid w:val="00241C73"/>
    <w:rsid w:val="00242055"/>
    <w:rsid w:val="00252C07"/>
    <w:rsid w:val="002530B1"/>
    <w:rsid w:val="00261D2A"/>
    <w:rsid w:val="00281704"/>
    <w:rsid w:val="00285942"/>
    <w:rsid w:val="002874F9"/>
    <w:rsid w:val="002A7639"/>
    <w:rsid w:val="002B74CC"/>
    <w:rsid w:val="002E56B3"/>
    <w:rsid w:val="00344F25"/>
    <w:rsid w:val="00346F9C"/>
    <w:rsid w:val="003613C3"/>
    <w:rsid w:val="003654B7"/>
    <w:rsid w:val="003A48C1"/>
    <w:rsid w:val="003B265C"/>
    <w:rsid w:val="003B3A31"/>
    <w:rsid w:val="003C6D4A"/>
    <w:rsid w:val="003D48D5"/>
    <w:rsid w:val="00442C4C"/>
    <w:rsid w:val="00442C59"/>
    <w:rsid w:val="004646E1"/>
    <w:rsid w:val="00490A0F"/>
    <w:rsid w:val="0049449F"/>
    <w:rsid w:val="00495505"/>
    <w:rsid w:val="004B0947"/>
    <w:rsid w:val="004D08C0"/>
    <w:rsid w:val="004D78B9"/>
    <w:rsid w:val="005348E1"/>
    <w:rsid w:val="00570C6B"/>
    <w:rsid w:val="00585C6C"/>
    <w:rsid w:val="00590E22"/>
    <w:rsid w:val="005B41FD"/>
    <w:rsid w:val="005D4405"/>
    <w:rsid w:val="005F0064"/>
    <w:rsid w:val="005F1658"/>
    <w:rsid w:val="005F289B"/>
    <w:rsid w:val="0061469A"/>
    <w:rsid w:val="0061645B"/>
    <w:rsid w:val="00624073"/>
    <w:rsid w:val="0066531C"/>
    <w:rsid w:val="00665CBC"/>
    <w:rsid w:val="00683E24"/>
    <w:rsid w:val="00684903"/>
    <w:rsid w:val="00684DBC"/>
    <w:rsid w:val="0069576B"/>
    <w:rsid w:val="00697217"/>
    <w:rsid w:val="006A3019"/>
    <w:rsid w:val="006A7761"/>
    <w:rsid w:val="006B5C22"/>
    <w:rsid w:val="006C430D"/>
    <w:rsid w:val="006D326F"/>
    <w:rsid w:val="006D682E"/>
    <w:rsid w:val="006E6B83"/>
    <w:rsid w:val="006F03A7"/>
    <w:rsid w:val="0071259F"/>
    <w:rsid w:val="00731085"/>
    <w:rsid w:val="00732E73"/>
    <w:rsid w:val="007605B9"/>
    <w:rsid w:val="00771900"/>
    <w:rsid w:val="007D2E17"/>
    <w:rsid w:val="007D6125"/>
    <w:rsid w:val="007D788E"/>
    <w:rsid w:val="007E1322"/>
    <w:rsid w:val="007E45A0"/>
    <w:rsid w:val="007E5469"/>
    <w:rsid w:val="007F0C1B"/>
    <w:rsid w:val="007F340B"/>
    <w:rsid w:val="00801EA5"/>
    <w:rsid w:val="00802D76"/>
    <w:rsid w:val="00804516"/>
    <w:rsid w:val="008068D3"/>
    <w:rsid w:val="00806AE5"/>
    <w:rsid w:val="00813233"/>
    <w:rsid w:val="00824A6D"/>
    <w:rsid w:val="00840292"/>
    <w:rsid w:val="00846169"/>
    <w:rsid w:val="00863CE4"/>
    <w:rsid w:val="008A22B3"/>
    <w:rsid w:val="008B1202"/>
    <w:rsid w:val="008D0077"/>
    <w:rsid w:val="008D78A4"/>
    <w:rsid w:val="008E1CB5"/>
    <w:rsid w:val="009030CE"/>
    <w:rsid w:val="0091089E"/>
    <w:rsid w:val="00915274"/>
    <w:rsid w:val="00942E72"/>
    <w:rsid w:val="009524B0"/>
    <w:rsid w:val="00965644"/>
    <w:rsid w:val="00981615"/>
    <w:rsid w:val="009977D2"/>
    <w:rsid w:val="009A3AB6"/>
    <w:rsid w:val="009C4825"/>
    <w:rsid w:val="009D226E"/>
    <w:rsid w:val="009F05DD"/>
    <w:rsid w:val="00A2148A"/>
    <w:rsid w:val="00A31640"/>
    <w:rsid w:val="00A61E19"/>
    <w:rsid w:val="00A86B57"/>
    <w:rsid w:val="00AD39EC"/>
    <w:rsid w:val="00AD6218"/>
    <w:rsid w:val="00AE09B2"/>
    <w:rsid w:val="00AE1F31"/>
    <w:rsid w:val="00AF6C74"/>
    <w:rsid w:val="00B4151D"/>
    <w:rsid w:val="00B43E23"/>
    <w:rsid w:val="00B447DC"/>
    <w:rsid w:val="00B4539B"/>
    <w:rsid w:val="00B832C5"/>
    <w:rsid w:val="00B93897"/>
    <w:rsid w:val="00B96334"/>
    <w:rsid w:val="00BB5DA3"/>
    <w:rsid w:val="00BD5C1D"/>
    <w:rsid w:val="00C202BC"/>
    <w:rsid w:val="00C2107E"/>
    <w:rsid w:val="00C2441B"/>
    <w:rsid w:val="00C34BA5"/>
    <w:rsid w:val="00C61FED"/>
    <w:rsid w:val="00C7513C"/>
    <w:rsid w:val="00CA218C"/>
    <w:rsid w:val="00CD67DB"/>
    <w:rsid w:val="00CE02CF"/>
    <w:rsid w:val="00CE5CB6"/>
    <w:rsid w:val="00CF0EB1"/>
    <w:rsid w:val="00D02759"/>
    <w:rsid w:val="00D045D5"/>
    <w:rsid w:val="00D711D4"/>
    <w:rsid w:val="00D715DD"/>
    <w:rsid w:val="00D769E5"/>
    <w:rsid w:val="00DA3034"/>
    <w:rsid w:val="00E06D9D"/>
    <w:rsid w:val="00E13A14"/>
    <w:rsid w:val="00E20101"/>
    <w:rsid w:val="00E235ED"/>
    <w:rsid w:val="00E25197"/>
    <w:rsid w:val="00E25911"/>
    <w:rsid w:val="00E32B82"/>
    <w:rsid w:val="00E3328B"/>
    <w:rsid w:val="00E35F66"/>
    <w:rsid w:val="00E50159"/>
    <w:rsid w:val="00E5358D"/>
    <w:rsid w:val="00E5768E"/>
    <w:rsid w:val="00E76A0A"/>
    <w:rsid w:val="00E8228A"/>
    <w:rsid w:val="00E9098F"/>
    <w:rsid w:val="00EA0F82"/>
    <w:rsid w:val="00EA2E24"/>
    <w:rsid w:val="00EA7D5F"/>
    <w:rsid w:val="00EE47CA"/>
    <w:rsid w:val="00EE4DFF"/>
    <w:rsid w:val="00EE7619"/>
    <w:rsid w:val="00EF3031"/>
    <w:rsid w:val="00EF7171"/>
    <w:rsid w:val="00F07324"/>
    <w:rsid w:val="00F30E2B"/>
    <w:rsid w:val="00F3181E"/>
    <w:rsid w:val="00F353E3"/>
    <w:rsid w:val="00F45FCB"/>
    <w:rsid w:val="00F6713B"/>
    <w:rsid w:val="00FC0D95"/>
    <w:rsid w:val="00FD6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08F6F"/>
  <w15:chartTrackingRefBased/>
  <w15:docId w15:val="{E52533D4-07D7-48A4-AA59-62DAC9E20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0F82"/>
  </w:style>
  <w:style w:type="paragraph" w:styleId="Heading1">
    <w:name w:val="heading 1"/>
    <w:basedOn w:val="Normal"/>
    <w:next w:val="Normal"/>
    <w:link w:val="Heading1Char"/>
    <w:uiPriority w:val="9"/>
    <w:qFormat/>
    <w:rsid w:val="008D78A4"/>
    <w:pPr>
      <w:keepNext/>
      <w:keepLines/>
      <w:spacing w:before="240" w:after="0"/>
      <w:jc w:val="right"/>
      <w:outlineLvl w:val="0"/>
    </w:pPr>
    <w:rPr>
      <w:rFonts w:ascii="B Nazanin" w:eastAsia="B Nazanin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5CB6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78A4"/>
    <w:rPr>
      <w:rFonts w:ascii="B Nazanin" w:eastAsia="B Nazanin" w:hAnsi="B Nazanin"/>
      <w:b/>
      <w:bCs/>
      <w:color w:val="2F5496" w:themeColor="accent1" w:themeShade="BF"/>
      <w:lang w:bidi="fa-IR"/>
    </w:rPr>
  </w:style>
  <w:style w:type="paragraph" w:styleId="Header">
    <w:name w:val="header"/>
    <w:basedOn w:val="Normal"/>
    <w:link w:val="HeaderChar"/>
    <w:uiPriority w:val="99"/>
    <w:unhideWhenUsed/>
    <w:rsid w:val="00981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615"/>
  </w:style>
  <w:style w:type="paragraph" w:styleId="Footer">
    <w:name w:val="footer"/>
    <w:basedOn w:val="Normal"/>
    <w:link w:val="FooterChar"/>
    <w:uiPriority w:val="99"/>
    <w:unhideWhenUsed/>
    <w:rsid w:val="009816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615"/>
  </w:style>
  <w:style w:type="paragraph" w:styleId="Caption">
    <w:name w:val="caption"/>
    <w:basedOn w:val="Normal"/>
    <w:next w:val="Normal"/>
    <w:uiPriority w:val="35"/>
    <w:unhideWhenUsed/>
    <w:qFormat/>
    <w:rsid w:val="0028594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E5CB6"/>
    <w:rPr>
      <w:rFonts w:ascii="B Nazanin" w:eastAsia="B Nazanin" w:hAnsi="B Nazanin"/>
      <w:b/>
      <w:bCs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83E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71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3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9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37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90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8F61C3-94A2-4498-AE34-8DA8C7249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2</TotalTime>
  <Pages>20</Pages>
  <Words>931</Words>
  <Characters>531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62</cp:revision>
  <dcterms:created xsi:type="dcterms:W3CDTF">2022-01-22T09:27:00Z</dcterms:created>
  <dcterms:modified xsi:type="dcterms:W3CDTF">2022-02-02T19:34:00Z</dcterms:modified>
</cp:coreProperties>
</file>